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E4129" w14:textId="6A6D07B9" w:rsidR="00E746E1" w:rsidRPr="000D640F" w:rsidRDefault="006055F0" w:rsidP="000D640F">
      <w:pPr>
        <w:pStyle w:val="Heading1"/>
      </w:pPr>
      <w:r>
        <w:t>[</w:t>
      </w:r>
      <w:r w:rsidR="006520CC" w:rsidRPr="000D640F">
        <w:t>T</w:t>
      </w:r>
      <w:r w:rsidR="0073183E" w:rsidRPr="000D640F">
        <w:t>emplate</w:t>
      </w:r>
      <w:r>
        <w:t>]</w:t>
      </w:r>
      <w:r w:rsidR="0073183E" w:rsidRPr="000D640F">
        <w:t xml:space="preserve"> </w:t>
      </w:r>
      <w:r w:rsidR="006520CC" w:rsidRPr="000D640F">
        <w:t>S</w:t>
      </w:r>
      <w:r w:rsidR="0073183E" w:rsidRPr="000D640F">
        <w:t xml:space="preserve">afeguarding </w:t>
      </w:r>
      <w:r w:rsidR="006520CC" w:rsidRPr="000D640F">
        <w:t>P</w:t>
      </w:r>
      <w:r w:rsidR="0073183E" w:rsidRPr="000D640F">
        <w:t>lan</w:t>
      </w:r>
    </w:p>
    <w:p w14:paraId="39C6C326" w14:textId="73CE3725" w:rsidR="00637228" w:rsidRPr="00CE33B4" w:rsidRDefault="006055F0" w:rsidP="005C35FE">
      <w:pPr>
        <w:spacing w:line="240" w:lineRule="auto"/>
        <w:rPr>
          <w:rFonts w:cstheme="minorHAnsi"/>
          <w:sz w:val="21"/>
          <w:szCs w:val="21"/>
        </w:rPr>
      </w:pPr>
      <w:r>
        <w:rPr>
          <w:rFonts w:cstheme="minorHAnsi"/>
          <w:sz w:val="21"/>
          <w:szCs w:val="21"/>
        </w:rPr>
        <w:t>[</w:t>
      </w:r>
      <w:r w:rsidR="00DA6901" w:rsidRPr="00CE33B4">
        <w:rPr>
          <w:rFonts w:cstheme="minorHAnsi"/>
          <w:sz w:val="21"/>
          <w:szCs w:val="21"/>
        </w:rPr>
        <w:t>This form can be used to help you consider the safeguarding issues relevant to you</w:t>
      </w:r>
      <w:r w:rsidR="008D3FCC" w:rsidRPr="00CE33B4">
        <w:rPr>
          <w:rFonts w:cstheme="minorHAnsi"/>
          <w:sz w:val="21"/>
          <w:szCs w:val="21"/>
        </w:rPr>
        <w:t>r</w:t>
      </w:r>
      <w:r w:rsidR="00DA6901" w:rsidRPr="00CE33B4">
        <w:rPr>
          <w:rFonts w:cstheme="minorHAnsi"/>
          <w:sz w:val="21"/>
          <w:szCs w:val="21"/>
        </w:rPr>
        <w:t xml:space="preserve"> project and to document how you will address them.</w:t>
      </w:r>
      <w:r w:rsidR="005C35FE" w:rsidRPr="00CE33B4">
        <w:rPr>
          <w:rFonts w:cstheme="minorHAnsi"/>
          <w:sz w:val="21"/>
          <w:szCs w:val="21"/>
        </w:rPr>
        <w:t xml:space="preserve"> This may be of particular use for projects which do not require ethical review</w:t>
      </w:r>
      <w:r w:rsidR="00DA6901" w:rsidRPr="00CE33B4">
        <w:rPr>
          <w:rFonts w:cstheme="minorHAnsi"/>
          <w:sz w:val="21"/>
          <w:szCs w:val="21"/>
        </w:rPr>
        <w:t xml:space="preserve"> </w:t>
      </w:r>
      <w:r w:rsidR="005C35FE" w:rsidRPr="00CE33B4">
        <w:rPr>
          <w:rFonts w:cstheme="minorHAnsi"/>
          <w:sz w:val="21"/>
          <w:szCs w:val="21"/>
        </w:rPr>
        <w:t>as they do not involve human participants, personal data or human tissue</w:t>
      </w:r>
      <w:r w:rsidR="008D3FCC" w:rsidRPr="00CE33B4">
        <w:rPr>
          <w:rFonts w:cstheme="minorHAnsi"/>
          <w:sz w:val="21"/>
          <w:szCs w:val="21"/>
        </w:rPr>
        <w:t xml:space="preserve"> (i.e. where you are recruiting volunteers to assist with your research, e.g. assisting with observations of weather patterns/wildlife behaviour)</w:t>
      </w:r>
      <w:r w:rsidR="005C35FE" w:rsidRPr="00CE33B4">
        <w:rPr>
          <w:rFonts w:cstheme="minorHAnsi"/>
          <w:sz w:val="21"/>
          <w:szCs w:val="21"/>
        </w:rPr>
        <w:t xml:space="preserve">. </w:t>
      </w:r>
      <w:r w:rsidR="00737E84" w:rsidRPr="00CE33B4">
        <w:rPr>
          <w:rFonts w:cstheme="minorHAnsi"/>
          <w:sz w:val="21"/>
          <w:szCs w:val="21"/>
        </w:rPr>
        <w:t>Keep you</w:t>
      </w:r>
      <w:r w:rsidR="005C35FE" w:rsidRPr="00CE33B4">
        <w:rPr>
          <w:rFonts w:cstheme="minorHAnsi"/>
          <w:sz w:val="21"/>
          <w:szCs w:val="21"/>
        </w:rPr>
        <w:t>r</w:t>
      </w:r>
      <w:r w:rsidR="00737E84" w:rsidRPr="00CE33B4">
        <w:rPr>
          <w:rFonts w:cstheme="minorHAnsi"/>
          <w:sz w:val="21"/>
          <w:szCs w:val="21"/>
        </w:rPr>
        <w:t xml:space="preserve"> safeguarding plan under regular review and update it as required.</w:t>
      </w:r>
    </w:p>
    <w:p w14:paraId="5E89F523" w14:textId="1091BB37" w:rsidR="00A47325" w:rsidRDefault="00A47325" w:rsidP="005C35FE">
      <w:pPr>
        <w:spacing w:line="240" w:lineRule="auto"/>
        <w:rPr>
          <w:rFonts w:cstheme="minorHAnsi"/>
          <w:sz w:val="21"/>
          <w:szCs w:val="21"/>
        </w:rPr>
      </w:pPr>
      <w:r w:rsidRPr="00CE33B4">
        <w:rPr>
          <w:rFonts w:cstheme="minorHAnsi"/>
          <w:sz w:val="21"/>
          <w:szCs w:val="21"/>
        </w:rPr>
        <w:t>When involving external research teams/members of partner organisations, the following should be discussed openly and sensitively, and an agreed approach documented in writing.  Where relevant, plans should also be developed in consultation with other stakeholders and communities.</w:t>
      </w:r>
    </w:p>
    <w:p w14:paraId="010ABEF2" w14:textId="05F34E13" w:rsidR="0018315B" w:rsidRDefault="0018315B" w:rsidP="005C35FE">
      <w:pPr>
        <w:spacing w:line="240" w:lineRule="auto"/>
        <w:rPr>
          <w:rFonts w:cstheme="minorHAnsi"/>
          <w:sz w:val="21"/>
          <w:szCs w:val="21"/>
        </w:rPr>
      </w:pPr>
      <w:r>
        <w:rPr>
          <w:rFonts w:cstheme="minorHAnsi"/>
          <w:sz w:val="21"/>
          <w:szCs w:val="21"/>
        </w:rPr>
        <w:t>If your research project will require ethical approval, please obtain approval for your Safeguarding Plan and attach a copy of the plan to your ethics application.</w:t>
      </w:r>
    </w:p>
    <w:p w14:paraId="1C006850" w14:textId="3C7E0C0B" w:rsidR="00B43534" w:rsidRDefault="006055F0" w:rsidP="001929CE">
      <w:pPr>
        <w:spacing w:line="240" w:lineRule="auto"/>
        <w:ind w:left="1701" w:hanging="1701"/>
        <w:rPr>
          <w:rFonts w:cstheme="minorHAnsi"/>
          <w:sz w:val="21"/>
          <w:szCs w:val="21"/>
        </w:rPr>
      </w:pPr>
      <w:r>
        <w:rPr>
          <w:rFonts w:cstheme="minorHAnsi"/>
          <w:sz w:val="21"/>
          <w:szCs w:val="21"/>
        </w:rPr>
        <w:t>Note: All guidance in [square brackets] should be deleted from the submitted plan.]</w:t>
      </w:r>
    </w:p>
    <w:p w14:paraId="6B44BFB4" w14:textId="381BC279" w:rsidR="001929CE" w:rsidRPr="00445CEA" w:rsidRDefault="001929CE" w:rsidP="00445CEA">
      <w:pPr>
        <w:pStyle w:val="Heading2"/>
      </w:pPr>
      <w:r w:rsidRPr="00445CEA">
        <w:t>Project title:</w:t>
      </w:r>
      <w:r w:rsidRPr="00445CEA">
        <w:tab/>
      </w:r>
    </w:p>
    <w:p w14:paraId="07EF7FE9" w14:textId="103D0706" w:rsidR="001929CE" w:rsidRPr="00445CEA" w:rsidRDefault="001929CE" w:rsidP="00445CEA">
      <w:pPr>
        <w:pStyle w:val="Heading2"/>
      </w:pPr>
      <w:r w:rsidRPr="00445CEA">
        <w:t>Project Supervisor:</w:t>
      </w:r>
      <w:r w:rsidRPr="00445CEA">
        <w:tab/>
      </w:r>
    </w:p>
    <w:p w14:paraId="7EDA31B9" w14:textId="77777777" w:rsidR="00B43534" w:rsidRPr="00445CEA" w:rsidRDefault="00B43534" w:rsidP="001929CE">
      <w:pPr>
        <w:spacing w:line="240" w:lineRule="auto"/>
        <w:ind w:left="1701" w:hanging="1701"/>
        <w:rPr>
          <w:rFonts w:cstheme="minorHAnsi"/>
          <w:b/>
          <w:bCs/>
        </w:rPr>
      </w:pPr>
    </w:p>
    <w:p w14:paraId="319162BD" w14:textId="02220CE2" w:rsidR="00B43534" w:rsidRPr="00445CEA" w:rsidRDefault="00B43534" w:rsidP="00445CEA">
      <w:pPr>
        <w:pStyle w:val="Heading3"/>
      </w:pPr>
      <w:r w:rsidRPr="00445CEA">
        <w:t>Which groups either involved in, or potentially affected by, the project need to be considered for safeguarding purposes?</w:t>
      </w:r>
    </w:p>
    <w:p w14:paraId="720EE5D6" w14:textId="2A8473FA" w:rsidR="00B43534" w:rsidRDefault="00D82AF1" w:rsidP="00B43534">
      <w:pPr>
        <w:spacing w:line="240" w:lineRule="auto"/>
        <w:rPr>
          <w:rFonts w:cstheme="minorHAnsi"/>
          <w:i/>
          <w:iCs/>
          <w:sz w:val="20"/>
          <w:szCs w:val="20"/>
        </w:rPr>
      </w:pPr>
      <w:r w:rsidRPr="00B43534">
        <w:rPr>
          <w:rFonts w:cstheme="minorHAnsi"/>
          <w:i/>
          <w:iCs/>
          <w:sz w:val="21"/>
          <w:szCs w:val="21"/>
        </w:rPr>
        <w:t xml:space="preserve"> </w:t>
      </w:r>
      <w:r w:rsidR="006055F0">
        <w:rPr>
          <w:rFonts w:cstheme="minorHAnsi"/>
          <w:i/>
          <w:iCs/>
          <w:sz w:val="21"/>
          <w:szCs w:val="21"/>
        </w:rPr>
        <w:t>[</w:t>
      </w:r>
      <w:r w:rsidR="00B43534" w:rsidRPr="00B43534">
        <w:rPr>
          <w:rFonts w:cstheme="minorHAnsi"/>
          <w:i/>
          <w:iCs/>
          <w:sz w:val="20"/>
          <w:szCs w:val="20"/>
        </w:rPr>
        <w:t xml:space="preserve">Internal research team (staff/students)? External research team/members of partner organisations? Research participants? Others who may be affected by the research activities (e.g. members of research participants’ families/households; members of broader communities)?  NB: if your research involves research participants, you will need to obtain </w:t>
      </w:r>
      <w:hyperlink r:id="rId7" w:history="1">
        <w:r w:rsidR="00B43534" w:rsidRPr="00B43534">
          <w:rPr>
            <w:rStyle w:val="Hyperlink"/>
            <w:rFonts w:cstheme="minorHAnsi"/>
            <w:i/>
            <w:iCs/>
          </w:rPr>
          <w:t xml:space="preserve">ethical approval </w:t>
        </w:r>
      </w:hyperlink>
      <w:r w:rsidR="00B43534" w:rsidRPr="00B43534">
        <w:rPr>
          <w:rFonts w:cstheme="minorHAnsi"/>
          <w:i/>
          <w:iCs/>
          <w:sz w:val="20"/>
          <w:szCs w:val="20"/>
        </w:rPr>
        <w:t>before the research activity commences</w:t>
      </w:r>
      <w:r w:rsidR="00445CEA">
        <w:rPr>
          <w:rFonts w:cstheme="minorHAnsi"/>
          <w:i/>
          <w:iCs/>
          <w:sz w:val="20"/>
          <w:szCs w:val="20"/>
        </w:rPr>
        <w:t>]</w:t>
      </w:r>
    </w:p>
    <w:p w14:paraId="55DB83F1" w14:textId="4CF048A4" w:rsidR="00D82AF1" w:rsidRDefault="00DA2948" w:rsidP="00114528">
      <w:r>
        <w:rPr>
          <w:noProof/>
        </w:rPr>
        <mc:AlternateContent>
          <mc:Choice Requires="wps">
            <w:drawing>
              <wp:inline distT="0" distB="0" distL="0" distR="0" wp14:anchorId="391FAC1F" wp14:editId="0F1AF45C">
                <wp:extent cx="6426200" cy="1052423"/>
                <wp:effectExtent l="0" t="0" r="12700" b="14605"/>
                <wp:docPr id="1188300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05FCC3CD" w14:textId="140A2CB6" w:rsidR="00DA2948" w:rsidRDefault="00DA2948" w:rsidP="00DA2948">
                            <w:pPr>
                              <w:ind w:left="720"/>
                            </w:pPr>
                            <w:r>
                              <w:t xml:space="preserve"> </w:t>
                            </w:r>
                          </w:p>
                          <w:p w14:paraId="2E3F656A" w14:textId="77777777" w:rsidR="004A617F" w:rsidRDefault="004A617F" w:rsidP="00DA2948">
                            <w:pPr>
                              <w:ind w:left="720"/>
                            </w:pPr>
                          </w:p>
                          <w:p w14:paraId="3179191E" w14:textId="77777777" w:rsidR="004A617F" w:rsidRDefault="004A617F" w:rsidP="00DA2948">
                            <w:pPr>
                              <w:ind w:left="720"/>
                            </w:pPr>
                          </w:p>
                          <w:p w14:paraId="66D102B5" w14:textId="77777777" w:rsidR="004A617F" w:rsidRDefault="004A617F" w:rsidP="00DA2948">
                            <w:pPr>
                              <w:ind w:left="720"/>
                            </w:pPr>
                          </w:p>
                          <w:p w14:paraId="6E647DB1" w14:textId="77777777" w:rsidR="004A617F" w:rsidRDefault="004A617F" w:rsidP="00DA2948">
                            <w:pPr>
                              <w:ind w:left="720"/>
                            </w:pPr>
                          </w:p>
                        </w:txbxContent>
                      </wps:txbx>
                      <wps:bodyPr rot="0" vert="horz" wrap="square" lIns="91440" tIns="45720" rIns="91440" bIns="45720" anchor="t" anchorCtr="0">
                        <a:spAutoFit/>
                      </wps:bodyPr>
                    </wps:wsp>
                  </a:graphicData>
                </a:graphic>
              </wp:inline>
            </w:drawing>
          </mc:Choice>
          <mc:Fallback>
            <w:pict>
              <v:shapetype w14:anchorId="391FAC1F" id="_x0000_t202" coordsize="21600,21600" o:spt="202" path="m,l,21600r21600,l21600,xe">
                <v:stroke joinstyle="miter"/>
                <v:path gradientshapeok="t" o:connecttype="rect"/>
              </v:shapetype>
              <v:shape id="Text Box 2" o:spid="_x0000_s1026"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">
                <v:textbox style="mso-fit-shape-to-text:t">
                  <w:txbxContent>
                    <w:p w14:paraId="05FCC3CD" w14:textId="140A2CB6" w:rsidR="00DA2948" w:rsidRDefault="00DA2948" w:rsidP="00DA2948">
                      <w:pPr>
                        <w:ind w:left="720"/>
                      </w:pPr>
                      <w:r>
                        <w:t xml:space="preserve"> </w:t>
                      </w:r>
                    </w:p>
                    <w:p w14:paraId="2E3F656A" w14:textId="77777777" w:rsidR="004A617F" w:rsidRDefault="004A617F" w:rsidP="00DA2948">
                      <w:pPr>
                        <w:ind w:left="720"/>
                      </w:pPr>
                    </w:p>
                    <w:p w14:paraId="3179191E" w14:textId="77777777" w:rsidR="004A617F" w:rsidRDefault="004A617F" w:rsidP="00DA2948">
                      <w:pPr>
                        <w:ind w:left="720"/>
                      </w:pPr>
                    </w:p>
                    <w:p w14:paraId="66D102B5" w14:textId="77777777" w:rsidR="004A617F" w:rsidRDefault="004A617F" w:rsidP="00DA2948">
                      <w:pPr>
                        <w:ind w:left="720"/>
                      </w:pPr>
                    </w:p>
                    <w:p w14:paraId="6E647DB1" w14:textId="77777777" w:rsidR="004A617F" w:rsidRDefault="004A617F" w:rsidP="00DA2948">
                      <w:pPr>
                        <w:ind w:left="720"/>
                      </w:pPr>
                    </w:p>
                  </w:txbxContent>
                </v:textbox>
                <w10:anchorlock/>
              </v:shape>
            </w:pict>
          </mc:Fallback>
        </mc:AlternateContent>
      </w:r>
    </w:p>
    <w:p w14:paraId="2E1EDED3" w14:textId="77777777" w:rsidR="00D82AF1" w:rsidRDefault="00D82AF1" w:rsidP="00445CEA">
      <w:pPr>
        <w:pStyle w:val="Heading3"/>
      </w:pPr>
      <w:r w:rsidRPr="00114528">
        <w:t xml:space="preserve">What risks of harm are relevant for each of those groups? </w:t>
      </w:r>
    </w:p>
    <w:p w14:paraId="4A458775" w14:textId="13D04EA0" w:rsidR="00DA2948" w:rsidRPr="00445CEA" w:rsidRDefault="00445CEA" w:rsidP="00445CEA">
      <w:pPr>
        <w:pStyle w:val="Heading2"/>
        <w:ind w:left="0" w:firstLine="0"/>
        <w:rPr>
          <w:b w:val="0"/>
          <w:bCs w:val="0"/>
          <w:i/>
          <w:iCs/>
          <w:sz w:val="20"/>
          <w:szCs w:val="20"/>
        </w:rPr>
      </w:pPr>
      <w:r>
        <w:rPr>
          <w:b w:val="0"/>
          <w:bCs w:val="0"/>
          <w:i/>
          <w:iCs/>
          <w:sz w:val="20"/>
          <w:szCs w:val="20"/>
        </w:rPr>
        <w:t>[</w:t>
      </w:r>
      <w:r w:rsidR="00D82AF1" w:rsidRPr="00445CEA">
        <w:rPr>
          <w:b w:val="0"/>
          <w:bCs w:val="0"/>
          <w:i/>
          <w:iCs/>
          <w:sz w:val="20"/>
          <w:szCs w:val="20"/>
        </w:rPr>
        <w:t>Risk of harm encompasses all forms of injury or abuse including bullying, exploitation, psychological abuse, physical violence, and any sexual exploitation, abuse or harassment.</w:t>
      </w:r>
      <w:r>
        <w:rPr>
          <w:b w:val="0"/>
          <w:bCs w:val="0"/>
          <w:i/>
          <w:iCs/>
          <w:sz w:val="20"/>
          <w:szCs w:val="20"/>
        </w:rPr>
        <w:t>]</w:t>
      </w:r>
    </w:p>
    <w:p w14:paraId="57BAA614" w14:textId="3CF78E3C" w:rsidR="00DA2948" w:rsidRPr="00DA2948" w:rsidRDefault="00DA2948" w:rsidP="00DA2948">
      <w:r>
        <w:rPr>
          <w:noProof/>
        </w:rPr>
        <mc:AlternateContent>
          <mc:Choice Requires="wps">
            <w:drawing>
              <wp:inline distT="0" distB="0" distL="0" distR="0" wp14:anchorId="00185942" wp14:editId="2487E4EB">
                <wp:extent cx="6426200" cy="1052423"/>
                <wp:effectExtent l="0" t="0" r="12700" b="14605"/>
                <wp:docPr id="10055665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16FBE279" w14:textId="77777777" w:rsidR="004A617F" w:rsidRPr="00CE33B4" w:rsidRDefault="004A617F" w:rsidP="004A617F">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582C004A" w14:textId="77777777" w:rsidR="004A617F" w:rsidRPr="00CE33B4" w:rsidRDefault="004A617F" w:rsidP="004A617F">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2B1409E6" w14:textId="59C2E8D3"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3ACC8F6D" w14:textId="77777777" w:rsidR="004A617F" w:rsidRPr="00114528" w:rsidRDefault="004A617F" w:rsidP="004A617F">
                            <w:pPr>
                              <w:pStyle w:val="ListParagraph"/>
                              <w:rPr>
                                <w:rFonts w:cstheme="minorHAnsi"/>
                                <w:i/>
                                <w:iCs/>
                                <w:sz w:val="20"/>
                                <w:szCs w:val="20"/>
                              </w:rPr>
                            </w:pPr>
                          </w:p>
                          <w:p w14:paraId="54A71E64" w14:textId="77777777" w:rsidR="004A617F" w:rsidRPr="00114528" w:rsidRDefault="004A617F" w:rsidP="004A617F">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2A45BB58" w14:textId="0B397585"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5030F0B7" w14:textId="77777777" w:rsidR="004A617F" w:rsidRPr="001657E7" w:rsidRDefault="004A617F" w:rsidP="004A617F">
                            <w:pPr>
                              <w:pStyle w:val="ListParagraph"/>
                              <w:rPr>
                                <w:rFonts w:cstheme="minorHAnsi"/>
                              </w:rPr>
                            </w:pPr>
                          </w:p>
                          <w:p w14:paraId="008F7CD8" w14:textId="77777777" w:rsidR="004A617F" w:rsidRPr="002812E9" w:rsidRDefault="004A617F" w:rsidP="004A617F">
                            <w:pPr>
                              <w:pStyle w:val="ListParagraph"/>
                              <w:numPr>
                                <w:ilvl w:val="0"/>
                                <w:numId w:val="3"/>
                              </w:numPr>
                              <w:rPr>
                                <w:rFonts w:cstheme="minorHAnsi"/>
                              </w:rPr>
                            </w:pPr>
                            <w:r w:rsidRPr="00CE33B4">
                              <w:rPr>
                                <w:rFonts w:cstheme="minorHAnsi"/>
                                <w:b/>
                                <w:bCs/>
                              </w:rPr>
                              <w:t>Research participants</w:t>
                            </w:r>
                          </w:p>
                          <w:p w14:paraId="1BB50E36" w14:textId="52BA6AD1"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0BEEF9C0" w14:textId="77777777" w:rsidR="004A617F" w:rsidRPr="001657E7" w:rsidRDefault="004A617F" w:rsidP="004A617F">
                            <w:pPr>
                              <w:pStyle w:val="ListParagraph"/>
                              <w:rPr>
                                <w:rFonts w:cstheme="minorHAnsi"/>
                              </w:rPr>
                            </w:pPr>
                          </w:p>
                          <w:p w14:paraId="7B675007" w14:textId="12C79220" w:rsidR="00DA2948" w:rsidRPr="004A617F" w:rsidRDefault="004A617F" w:rsidP="004A617F">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64EA481" w14:textId="1DD886BD" w:rsidR="00445CEA" w:rsidRPr="00445CEA" w:rsidRDefault="004A617F" w:rsidP="00445CEA">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sidR="006055F0">
                              <w:rPr>
                                <w:rFonts w:cstheme="minorHAnsi"/>
                                <w:i/>
                                <w:iCs/>
                                <w:sz w:val="20"/>
                                <w:szCs w:val="20"/>
                              </w:rPr>
                              <w:t>)</w:t>
                            </w:r>
                          </w:p>
                        </w:txbxContent>
                      </wps:txbx>
                      <wps:bodyPr rot="0" vert="horz" wrap="square" lIns="91440" tIns="45720" rIns="91440" bIns="45720" anchor="t" anchorCtr="0">
                        <a:spAutoFit/>
                      </wps:bodyPr>
                    </wps:wsp>
                  </a:graphicData>
                </a:graphic>
              </wp:inline>
            </w:drawing>
          </mc:Choice>
          <mc:Fallback>
            <w:pict>
              <v:shape w14:anchorId="00185942" id="_x0000_s1027"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">
                <v:textbox style="mso-fit-shape-to-text:t">
                  <w:txbxContent>
                    <w:p w14:paraId="16FBE279" w14:textId="77777777" w:rsidR="004A617F" w:rsidRPr="00CE33B4" w:rsidRDefault="004A617F" w:rsidP="004A617F">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582C004A" w14:textId="77777777" w:rsidR="004A617F" w:rsidRPr="00CE33B4" w:rsidRDefault="004A617F" w:rsidP="004A617F">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2B1409E6" w14:textId="59C2E8D3"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3ACC8F6D" w14:textId="77777777" w:rsidR="004A617F" w:rsidRPr="00114528" w:rsidRDefault="004A617F" w:rsidP="004A617F">
                      <w:pPr>
                        <w:pStyle w:val="ListParagraph"/>
                        <w:rPr>
                          <w:rFonts w:cstheme="minorHAnsi"/>
                          <w:i/>
                          <w:iCs/>
                          <w:sz w:val="20"/>
                          <w:szCs w:val="20"/>
                        </w:rPr>
                      </w:pPr>
                    </w:p>
                    <w:p w14:paraId="54A71E64" w14:textId="77777777" w:rsidR="004A617F" w:rsidRPr="00114528" w:rsidRDefault="004A617F" w:rsidP="004A617F">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2A45BB58" w14:textId="0B397585"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5030F0B7" w14:textId="77777777" w:rsidR="004A617F" w:rsidRPr="001657E7" w:rsidRDefault="004A617F" w:rsidP="004A617F">
                      <w:pPr>
                        <w:pStyle w:val="ListParagraph"/>
                        <w:rPr>
                          <w:rFonts w:cstheme="minorHAnsi"/>
                        </w:rPr>
                      </w:pPr>
                    </w:p>
                    <w:p w14:paraId="008F7CD8" w14:textId="77777777" w:rsidR="004A617F" w:rsidRPr="002812E9" w:rsidRDefault="004A617F" w:rsidP="004A617F">
                      <w:pPr>
                        <w:pStyle w:val="ListParagraph"/>
                        <w:numPr>
                          <w:ilvl w:val="0"/>
                          <w:numId w:val="3"/>
                        </w:numPr>
                        <w:rPr>
                          <w:rFonts w:cstheme="minorHAnsi"/>
                        </w:rPr>
                      </w:pPr>
                      <w:r w:rsidRPr="00CE33B4">
                        <w:rPr>
                          <w:rFonts w:cstheme="minorHAnsi"/>
                          <w:b/>
                          <w:bCs/>
                        </w:rPr>
                        <w:t>Research participants</w:t>
                      </w:r>
                    </w:p>
                    <w:p w14:paraId="1BB50E36" w14:textId="52BA6AD1" w:rsidR="004A617F" w:rsidRDefault="004A617F" w:rsidP="004A617F">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Pr>
                          <w:rFonts w:cstheme="minorHAnsi"/>
                          <w:i/>
                          <w:iCs/>
                          <w:sz w:val="20"/>
                          <w:szCs w:val="20"/>
                        </w:rPr>
                        <w:t>)</w:t>
                      </w:r>
                    </w:p>
                    <w:p w14:paraId="0BEEF9C0" w14:textId="77777777" w:rsidR="004A617F" w:rsidRPr="001657E7" w:rsidRDefault="004A617F" w:rsidP="004A617F">
                      <w:pPr>
                        <w:pStyle w:val="ListParagraph"/>
                        <w:rPr>
                          <w:rFonts w:cstheme="minorHAnsi"/>
                        </w:rPr>
                      </w:pPr>
                    </w:p>
                    <w:p w14:paraId="7B675007" w14:textId="12C79220" w:rsidR="00DA2948" w:rsidRPr="004A617F" w:rsidRDefault="004A617F" w:rsidP="004A617F">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64EA481" w14:textId="1DD886BD" w:rsidR="00445CEA" w:rsidRPr="00445CEA" w:rsidRDefault="004A617F" w:rsidP="00445CEA">
                      <w:pPr>
                        <w:pStyle w:val="ListParagraph"/>
                        <w:rPr>
                          <w:rFonts w:cstheme="minorHAnsi"/>
                          <w:i/>
                          <w:iCs/>
                          <w:sz w:val="20"/>
                          <w:szCs w:val="20"/>
                        </w:rPr>
                      </w:pPr>
                      <w:r>
                        <w:rPr>
                          <w:rFonts w:cstheme="minorHAnsi"/>
                          <w:i/>
                          <w:iCs/>
                          <w:sz w:val="20"/>
                          <w:szCs w:val="20"/>
                        </w:rPr>
                        <w:t>(</w:t>
                      </w:r>
                      <w:r w:rsidRPr="00114528">
                        <w:rPr>
                          <w:rFonts w:cstheme="minorHAnsi"/>
                          <w:i/>
                          <w:iCs/>
                          <w:sz w:val="20"/>
                          <w:szCs w:val="20"/>
                        </w:rPr>
                        <w:t>Explain the risk of harm</w:t>
                      </w:r>
                      <w:r w:rsidR="006055F0">
                        <w:rPr>
                          <w:rFonts w:cstheme="minorHAnsi"/>
                          <w:i/>
                          <w:iCs/>
                          <w:sz w:val="20"/>
                          <w:szCs w:val="20"/>
                        </w:rPr>
                        <w:t>)</w:t>
                      </w:r>
                    </w:p>
                  </w:txbxContent>
                </v:textbox>
                <w10:anchorlock/>
              </v:shape>
            </w:pict>
          </mc:Fallback>
        </mc:AlternateContent>
      </w:r>
    </w:p>
    <w:p w14:paraId="1B5584BA" w14:textId="0A758E26" w:rsidR="00B43534" w:rsidRPr="00CE33B4" w:rsidRDefault="00B43534" w:rsidP="00445CEA">
      <w:pPr>
        <w:pStyle w:val="Heading3"/>
      </w:pPr>
      <w:r w:rsidRPr="00CE33B4">
        <w:t>How will these risks be mitigated as far as possible for each of the following groups?</w:t>
      </w:r>
    </w:p>
    <w:p w14:paraId="5D54C3A6" w14:textId="3CA5580B" w:rsidR="00B43534" w:rsidRDefault="00445CEA" w:rsidP="00B43534">
      <w:pPr>
        <w:spacing w:line="240" w:lineRule="auto"/>
        <w:rPr>
          <w:rFonts w:cstheme="minorHAnsi"/>
          <w:i/>
          <w:iCs/>
          <w:sz w:val="20"/>
          <w:szCs w:val="20"/>
        </w:rPr>
      </w:pPr>
      <w:r>
        <w:rPr>
          <w:rFonts w:cstheme="minorHAnsi"/>
          <w:i/>
          <w:iCs/>
          <w:sz w:val="20"/>
          <w:szCs w:val="20"/>
        </w:rPr>
        <w:t>[</w:t>
      </w:r>
      <w:r w:rsidR="00B43534" w:rsidRPr="00CE33B4">
        <w:rPr>
          <w:rFonts w:cstheme="minorHAnsi"/>
          <w:i/>
          <w:iCs/>
          <w:sz w:val="20"/>
          <w:szCs w:val="20"/>
        </w:rPr>
        <w:t xml:space="preserve">This might include: informing individuals of their responsibilities under the University Safeguarding Policy and the Code of Practice on Safeguarding in Research </w:t>
      </w:r>
      <w:r w:rsidR="00B43534">
        <w:rPr>
          <w:rFonts w:cstheme="minorHAnsi"/>
          <w:i/>
          <w:iCs/>
          <w:sz w:val="20"/>
          <w:szCs w:val="20"/>
        </w:rPr>
        <w:t xml:space="preserve">and Innovation </w:t>
      </w:r>
      <w:r w:rsidR="00B43534" w:rsidRPr="00CE33B4">
        <w:rPr>
          <w:rFonts w:cstheme="minorHAnsi"/>
          <w:i/>
          <w:iCs/>
          <w:sz w:val="20"/>
          <w:szCs w:val="20"/>
        </w:rPr>
        <w:t>and setting clear expectations regarding conduct across the research team; undertaking a risk assessment; applying for ethics approval where relevant; implementing a lone worker policy where relevant; provision of relevant training</w:t>
      </w:r>
      <w:r w:rsidR="00B43534">
        <w:rPr>
          <w:rFonts w:cstheme="minorHAnsi"/>
          <w:i/>
          <w:iCs/>
          <w:sz w:val="20"/>
          <w:szCs w:val="20"/>
        </w:rPr>
        <w:t xml:space="preserve"> for researchers</w:t>
      </w:r>
      <w:r w:rsidR="00B43534" w:rsidRPr="00CE33B4">
        <w:rPr>
          <w:rFonts w:cstheme="minorHAnsi"/>
          <w:i/>
          <w:iCs/>
          <w:sz w:val="20"/>
          <w:szCs w:val="20"/>
        </w:rPr>
        <w:t xml:space="preserve">; ensuring appropriate insurance is in place, undertaking Disclosure Scotland checks or equivalent where relevant; </w:t>
      </w:r>
      <w:r w:rsidR="00B43534">
        <w:rPr>
          <w:rFonts w:cstheme="minorHAnsi"/>
          <w:i/>
          <w:iCs/>
          <w:sz w:val="20"/>
          <w:szCs w:val="20"/>
        </w:rPr>
        <w:t xml:space="preserve">consultation with key stakeholders/representatives of communities to be involved in the research regarding how best to communicate mechanisms for reporting concerns, making appropriate provision at events for those who may have medical conditions, disabilities, </w:t>
      </w:r>
      <w:r w:rsidR="00B43534" w:rsidRPr="00CE33B4">
        <w:rPr>
          <w:rFonts w:cstheme="minorHAnsi"/>
          <w:i/>
          <w:iCs/>
          <w:sz w:val="20"/>
          <w:szCs w:val="20"/>
        </w:rPr>
        <w:t>etc.</w:t>
      </w:r>
      <w:r>
        <w:rPr>
          <w:rFonts w:cstheme="minorHAnsi"/>
          <w:i/>
          <w:iCs/>
          <w:sz w:val="20"/>
          <w:szCs w:val="20"/>
        </w:rPr>
        <w:t>]</w:t>
      </w:r>
    </w:p>
    <w:p w14:paraId="0A01F6E1" w14:textId="780920BC" w:rsidR="006055F0" w:rsidRPr="006055F0" w:rsidRDefault="006055F0" w:rsidP="00B43534">
      <w:pPr>
        <w:spacing w:line="240" w:lineRule="auto"/>
        <w:rPr>
          <w:rFonts w:cstheme="minorHAnsi"/>
          <w:sz w:val="20"/>
          <w:szCs w:val="20"/>
        </w:rPr>
      </w:pPr>
      <w:r>
        <w:rPr>
          <w:noProof/>
        </w:rPr>
        <mc:AlternateContent>
          <mc:Choice Requires="wps">
            <w:drawing>
              <wp:inline distT="0" distB="0" distL="0" distR="0" wp14:anchorId="1139CD8D" wp14:editId="718F5A6F">
                <wp:extent cx="6426200" cy="1052423"/>
                <wp:effectExtent l="0" t="0" r="12700" b="14605"/>
                <wp:docPr id="876654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1939C5B2" w14:textId="77777777" w:rsidR="006055F0" w:rsidRPr="00CE33B4" w:rsidRDefault="006055F0" w:rsidP="006055F0">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5861FBAB" w14:textId="77777777" w:rsidR="006055F0" w:rsidRPr="00CE33B4" w:rsidRDefault="006055F0" w:rsidP="006055F0">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2D4393D1" w14:textId="23F7F522"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2EBD0286" w14:textId="77777777" w:rsidR="006055F0" w:rsidRPr="00114528" w:rsidRDefault="006055F0" w:rsidP="006055F0">
                            <w:pPr>
                              <w:pStyle w:val="ListParagraph"/>
                              <w:rPr>
                                <w:rFonts w:cstheme="minorHAnsi"/>
                                <w:i/>
                                <w:iCs/>
                                <w:sz w:val="20"/>
                                <w:szCs w:val="20"/>
                              </w:rPr>
                            </w:pPr>
                          </w:p>
                          <w:p w14:paraId="0A0223C2" w14:textId="77777777" w:rsidR="006055F0" w:rsidRDefault="006055F0" w:rsidP="006055F0">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3CA766CB" w14:textId="48C00810" w:rsidR="006055F0" w:rsidRPr="006055F0" w:rsidRDefault="006055F0" w:rsidP="006055F0">
                            <w:pPr>
                              <w:pStyle w:val="ListParagraph"/>
                              <w:rPr>
                                <w:rFonts w:cstheme="minorHAnsi"/>
                                <w:b/>
                                <w:bCs/>
                              </w:rPr>
                            </w:pPr>
                            <w:r w:rsidRPr="006055F0">
                              <w:rPr>
                                <w:rFonts w:cstheme="minorHAnsi"/>
                                <w:i/>
                                <w:iCs/>
                                <w:sz w:val="20"/>
                                <w:szCs w:val="20"/>
                              </w:rPr>
                              <w:t>(How will the risks be mitigated?)</w:t>
                            </w:r>
                          </w:p>
                          <w:p w14:paraId="255C83CB" w14:textId="77777777" w:rsidR="006055F0" w:rsidRPr="001657E7" w:rsidRDefault="006055F0" w:rsidP="006055F0">
                            <w:pPr>
                              <w:pStyle w:val="ListParagraph"/>
                              <w:rPr>
                                <w:rFonts w:cstheme="minorHAnsi"/>
                              </w:rPr>
                            </w:pPr>
                          </w:p>
                          <w:p w14:paraId="6938B625" w14:textId="77777777" w:rsidR="006055F0" w:rsidRPr="002812E9" w:rsidRDefault="006055F0" w:rsidP="006055F0">
                            <w:pPr>
                              <w:pStyle w:val="ListParagraph"/>
                              <w:numPr>
                                <w:ilvl w:val="0"/>
                                <w:numId w:val="3"/>
                              </w:numPr>
                              <w:rPr>
                                <w:rFonts w:cstheme="minorHAnsi"/>
                              </w:rPr>
                            </w:pPr>
                            <w:r w:rsidRPr="00CE33B4">
                              <w:rPr>
                                <w:rFonts w:cstheme="minorHAnsi"/>
                                <w:b/>
                                <w:bCs/>
                              </w:rPr>
                              <w:t>Research participants</w:t>
                            </w:r>
                          </w:p>
                          <w:p w14:paraId="0F228A11" w14:textId="77777777"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75244ABC" w14:textId="77777777" w:rsidR="006055F0" w:rsidRPr="001657E7" w:rsidRDefault="006055F0" w:rsidP="006055F0">
                            <w:pPr>
                              <w:pStyle w:val="ListParagraph"/>
                              <w:rPr>
                                <w:rFonts w:cstheme="minorHAnsi"/>
                              </w:rPr>
                            </w:pPr>
                          </w:p>
                          <w:p w14:paraId="0C540284" w14:textId="77777777" w:rsidR="006055F0" w:rsidRPr="004A617F" w:rsidRDefault="006055F0" w:rsidP="006055F0">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C7CE2A7" w14:textId="77777777"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0A04EB00" w14:textId="77777777" w:rsidR="006055F0" w:rsidRPr="00445CEA" w:rsidRDefault="006055F0" w:rsidP="006055F0">
                            <w:pPr>
                              <w:pStyle w:val="ListParagraph"/>
                              <w:rPr>
                                <w:rFonts w:cstheme="minorHAnsi"/>
                                <w:i/>
                                <w:iCs/>
                                <w:sz w:val="20"/>
                                <w:szCs w:val="20"/>
                              </w:rPr>
                            </w:pPr>
                          </w:p>
                        </w:txbxContent>
                      </wps:txbx>
                      <wps:bodyPr rot="0" vert="horz" wrap="square" lIns="91440" tIns="45720" rIns="91440" bIns="45720" anchor="t" anchorCtr="0">
                        <a:spAutoFit/>
                      </wps:bodyPr>
                    </wps:wsp>
                  </a:graphicData>
                </a:graphic>
              </wp:inline>
            </w:drawing>
          </mc:Choice>
          <mc:Fallback>
            <w:pict>
              <v:shape w14:anchorId="1139CD8D" id="_x0000_s1028"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">
                <v:textbox style="mso-fit-shape-to-text:t">
                  <w:txbxContent>
                    <w:p w14:paraId="1939C5B2" w14:textId="77777777" w:rsidR="006055F0" w:rsidRPr="00CE33B4" w:rsidRDefault="006055F0" w:rsidP="006055F0">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5861FBAB" w14:textId="77777777" w:rsidR="006055F0" w:rsidRPr="00CE33B4" w:rsidRDefault="006055F0" w:rsidP="006055F0">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2D4393D1" w14:textId="23F7F522"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2EBD0286" w14:textId="77777777" w:rsidR="006055F0" w:rsidRPr="00114528" w:rsidRDefault="006055F0" w:rsidP="006055F0">
                      <w:pPr>
                        <w:pStyle w:val="ListParagraph"/>
                        <w:rPr>
                          <w:rFonts w:cstheme="minorHAnsi"/>
                          <w:i/>
                          <w:iCs/>
                          <w:sz w:val="20"/>
                          <w:szCs w:val="20"/>
                        </w:rPr>
                      </w:pPr>
                    </w:p>
                    <w:p w14:paraId="0A0223C2" w14:textId="77777777" w:rsidR="006055F0" w:rsidRDefault="006055F0" w:rsidP="006055F0">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3CA766CB" w14:textId="48C00810" w:rsidR="006055F0" w:rsidRPr="006055F0" w:rsidRDefault="006055F0" w:rsidP="006055F0">
                      <w:pPr>
                        <w:pStyle w:val="ListParagraph"/>
                        <w:rPr>
                          <w:rFonts w:cstheme="minorHAnsi"/>
                          <w:b/>
                          <w:bCs/>
                        </w:rPr>
                      </w:pPr>
                      <w:r w:rsidRPr="006055F0">
                        <w:rPr>
                          <w:rFonts w:cstheme="minorHAnsi"/>
                          <w:i/>
                          <w:iCs/>
                          <w:sz w:val="20"/>
                          <w:szCs w:val="20"/>
                        </w:rPr>
                        <w:t>(How will the risks be mitigated?)</w:t>
                      </w:r>
                    </w:p>
                    <w:p w14:paraId="255C83CB" w14:textId="77777777" w:rsidR="006055F0" w:rsidRPr="001657E7" w:rsidRDefault="006055F0" w:rsidP="006055F0">
                      <w:pPr>
                        <w:pStyle w:val="ListParagraph"/>
                        <w:rPr>
                          <w:rFonts w:cstheme="minorHAnsi"/>
                        </w:rPr>
                      </w:pPr>
                    </w:p>
                    <w:p w14:paraId="6938B625" w14:textId="77777777" w:rsidR="006055F0" w:rsidRPr="002812E9" w:rsidRDefault="006055F0" w:rsidP="006055F0">
                      <w:pPr>
                        <w:pStyle w:val="ListParagraph"/>
                        <w:numPr>
                          <w:ilvl w:val="0"/>
                          <w:numId w:val="3"/>
                        </w:numPr>
                        <w:rPr>
                          <w:rFonts w:cstheme="minorHAnsi"/>
                        </w:rPr>
                      </w:pPr>
                      <w:r w:rsidRPr="00CE33B4">
                        <w:rPr>
                          <w:rFonts w:cstheme="minorHAnsi"/>
                          <w:b/>
                          <w:bCs/>
                        </w:rPr>
                        <w:t>Research participants</w:t>
                      </w:r>
                    </w:p>
                    <w:p w14:paraId="0F228A11" w14:textId="77777777"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75244ABC" w14:textId="77777777" w:rsidR="006055F0" w:rsidRPr="001657E7" w:rsidRDefault="006055F0" w:rsidP="006055F0">
                      <w:pPr>
                        <w:pStyle w:val="ListParagraph"/>
                        <w:rPr>
                          <w:rFonts w:cstheme="minorHAnsi"/>
                        </w:rPr>
                      </w:pPr>
                    </w:p>
                    <w:p w14:paraId="0C540284" w14:textId="77777777" w:rsidR="006055F0" w:rsidRPr="004A617F" w:rsidRDefault="006055F0" w:rsidP="006055F0">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C7CE2A7" w14:textId="77777777" w:rsidR="006055F0" w:rsidRDefault="006055F0" w:rsidP="006055F0">
                      <w:pPr>
                        <w:pStyle w:val="ListParagraph"/>
                        <w:rPr>
                          <w:rFonts w:cstheme="minorHAnsi"/>
                          <w:i/>
                          <w:iCs/>
                          <w:sz w:val="20"/>
                          <w:szCs w:val="20"/>
                        </w:rPr>
                      </w:pPr>
                      <w:r>
                        <w:rPr>
                          <w:rFonts w:cstheme="minorHAnsi"/>
                          <w:i/>
                          <w:iCs/>
                          <w:sz w:val="20"/>
                          <w:szCs w:val="20"/>
                        </w:rPr>
                        <w:t>(How will the risks be mitigated?)</w:t>
                      </w:r>
                    </w:p>
                    <w:p w14:paraId="0A04EB00" w14:textId="77777777" w:rsidR="006055F0" w:rsidRPr="00445CEA" w:rsidRDefault="006055F0" w:rsidP="006055F0">
                      <w:pPr>
                        <w:pStyle w:val="ListParagraph"/>
                        <w:rPr>
                          <w:rFonts w:cstheme="minorHAnsi"/>
                          <w:i/>
                          <w:iCs/>
                          <w:sz w:val="20"/>
                          <w:szCs w:val="20"/>
                        </w:rPr>
                      </w:pPr>
                    </w:p>
                  </w:txbxContent>
                </v:textbox>
                <w10:anchorlock/>
              </v:shape>
            </w:pict>
          </mc:Fallback>
        </mc:AlternateContent>
      </w:r>
    </w:p>
    <w:p w14:paraId="5164B989" w14:textId="391AB067" w:rsidR="00B43534" w:rsidRDefault="00B43534" w:rsidP="006055F0">
      <w:pPr>
        <w:pStyle w:val="Heading3"/>
      </w:pPr>
      <w:r w:rsidRPr="00CE33B4">
        <w:t xml:space="preserve">How will </w:t>
      </w:r>
      <w:r>
        <w:t>all involved in the project</w:t>
      </w:r>
      <w:r w:rsidRPr="00CE33B4">
        <w:t xml:space="preserve"> be informed of the mechanisms available to them for reporting an incident or concern?</w:t>
      </w:r>
    </w:p>
    <w:p w14:paraId="5997C390" w14:textId="71750E60" w:rsidR="00B43534" w:rsidRDefault="006055F0" w:rsidP="00B43534">
      <w:pPr>
        <w:pStyle w:val="ListParagraph"/>
        <w:ind w:left="0"/>
        <w:rPr>
          <w:rFonts w:cstheme="minorHAnsi"/>
          <w:i/>
          <w:iCs/>
          <w:sz w:val="20"/>
          <w:szCs w:val="20"/>
        </w:rPr>
      </w:pPr>
      <w:r>
        <w:rPr>
          <w:rFonts w:cstheme="minorHAnsi"/>
          <w:i/>
          <w:iCs/>
          <w:sz w:val="20"/>
          <w:szCs w:val="20"/>
        </w:rPr>
        <w:t>[</w:t>
      </w:r>
      <w:r w:rsidR="00B43534" w:rsidRPr="00C1023C">
        <w:rPr>
          <w:rFonts w:cstheme="minorHAnsi"/>
          <w:i/>
          <w:iCs/>
          <w:sz w:val="20"/>
          <w:szCs w:val="20"/>
        </w:rPr>
        <w:t>Eg.</w:t>
      </w:r>
      <w:r w:rsidR="00B43534">
        <w:rPr>
          <w:rFonts w:cstheme="minorHAnsi"/>
          <w:i/>
          <w:iCs/>
          <w:sz w:val="20"/>
          <w:szCs w:val="20"/>
        </w:rPr>
        <w:t xml:space="preserve"> via participant information sheets, posters, web pages, oral delivery of information at community talks</w:t>
      </w:r>
      <w:r>
        <w:rPr>
          <w:rFonts w:cstheme="minorHAnsi"/>
          <w:i/>
          <w:iCs/>
          <w:sz w:val="20"/>
          <w:szCs w:val="20"/>
        </w:rPr>
        <w:t>]</w:t>
      </w:r>
      <w:r w:rsidR="00B43534">
        <w:rPr>
          <w:rFonts w:cstheme="minorHAnsi"/>
          <w:i/>
          <w:iCs/>
          <w:sz w:val="20"/>
          <w:szCs w:val="20"/>
        </w:rPr>
        <w:t>.</w:t>
      </w:r>
    </w:p>
    <w:p w14:paraId="135E25B0" w14:textId="77777777" w:rsidR="006055F0" w:rsidRDefault="006055F0" w:rsidP="00B43534">
      <w:pPr>
        <w:pStyle w:val="ListParagraph"/>
        <w:ind w:left="0"/>
        <w:rPr>
          <w:rFonts w:cstheme="minorHAnsi"/>
          <w:i/>
          <w:iCs/>
          <w:sz w:val="20"/>
          <w:szCs w:val="20"/>
        </w:rPr>
      </w:pPr>
    </w:p>
    <w:p w14:paraId="0FC6764B" w14:textId="473438D3" w:rsidR="006055F0" w:rsidRDefault="006055F0" w:rsidP="00B43534">
      <w:pPr>
        <w:pStyle w:val="ListParagraph"/>
        <w:ind w:left="0"/>
        <w:rPr>
          <w:rFonts w:cstheme="minorHAnsi"/>
          <w:i/>
          <w:iCs/>
          <w:sz w:val="20"/>
          <w:szCs w:val="20"/>
        </w:rPr>
      </w:pPr>
      <w:r>
        <w:rPr>
          <w:noProof/>
        </w:rPr>
        <mc:AlternateContent>
          <mc:Choice Requires="wps">
            <w:drawing>
              <wp:inline distT="0" distB="0" distL="0" distR="0" wp14:anchorId="3974DD3B" wp14:editId="5357ED76">
                <wp:extent cx="6426200" cy="1052423"/>
                <wp:effectExtent l="0" t="0" r="12700" b="14605"/>
                <wp:docPr id="5339728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4BB4D3D1" w14:textId="77777777" w:rsidR="006055F0" w:rsidRPr="00CE33B4" w:rsidRDefault="006055F0" w:rsidP="006055F0">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732ED815" w14:textId="77777777" w:rsidR="006055F0" w:rsidRPr="00CE33B4" w:rsidRDefault="006055F0" w:rsidP="006055F0">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672491B1" w14:textId="2EA6BA2D" w:rsidR="006055F0" w:rsidRDefault="006055F0" w:rsidP="006055F0">
                            <w:pPr>
                              <w:pStyle w:val="ListParagraph"/>
                              <w:rPr>
                                <w:rFonts w:cstheme="minorHAnsi"/>
                                <w:i/>
                                <w:iCs/>
                                <w:sz w:val="20"/>
                                <w:szCs w:val="20"/>
                              </w:rPr>
                            </w:pPr>
                            <w:r>
                              <w:rPr>
                                <w:rFonts w:cstheme="minorHAnsi"/>
                                <w:i/>
                                <w:iCs/>
                                <w:sz w:val="20"/>
                                <w:szCs w:val="20"/>
                              </w:rPr>
                              <w:t xml:space="preserve">(How will </w:t>
                            </w:r>
                            <w:r>
                              <w:rPr>
                                <w:rFonts w:cstheme="minorHAnsi"/>
                                <w:i/>
                                <w:iCs/>
                                <w:sz w:val="20"/>
                                <w:szCs w:val="20"/>
                              </w:rPr>
                              <w:t>they be informed</w:t>
                            </w:r>
                            <w:r>
                              <w:rPr>
                                <w:rFonts w:cstheme="minorHAnsi"/>
                                <w:i/>
                                <w:iCs/>
                                <w:sz w:val="20"/>
                                <w:szCs w:val="20"/>
                              </w:rPr>
                              <w:t>?)</w:t>
                            </w:r>
                          </w:p>
                          <w:p w14:paraId="00F61B15" w14:textId="77777777" w:rsidR="006055F0" w:rsidRPr="00114528" w:rsidRDefault="006055F0" w:rsidP="006055F0">
                            <w:pPr>
                              <w:pStyle w:val="ListParagraph"/>
                              <w:rPr>
                                <w:rFonts w:cstheme="minorHAnsi"/>
                                <w:i/>
                                <w:iCs/>
                                <w:sz w:val="20"/>
                                <w:szCs w:val="20"/>
                              </w:rPr>
                            </w:pPr>
                          </w:p>
                          <w:p w14:paraId="7C7997B1" w14:textId="77777777" w:rsidR="006055F0" w:rsidRDefault="006055F0" w:rsidP="006055F0">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5FBD61CD" w14:textId="6ACB0185" w:rsidR="006055F0" w:rsidRPr="006055F0" w:rsidRDefault="006055F0" w:rsidP="006055F0">
                            <w:pPr>
                              <w:pStyle w:val="ListParagraph"/>
                              <w:rPr>
                                <w:rFonts w:cstheme="minorHAnsi"/>
                                <w:b/>
                                <w:bCs/>
                              </w:rPr>
                            </w:pPr>
                            <w:r w:rsidRPr="006055F0">
                              <w:rPr>
                                <w:rFonts w:cstheme="minorHAnsi"/>
                                <w:i/>
                                <w:iCs/>
                                <w:sz w:val="20"/>
                                <w:szCs w:val="20"/>
                              </w:rPr>
                              <w:t xml:space="preserve">(How will </w:t>
                            </w:r>
                            <w:r>
                              <w:rPr>
                                <w:rFonts w:cstheme="minorHAnsi"/>
                                <w:i/>
                                <w:iCs/>
                                <w:sz w:val="20"/>
                                <w:szCs w:val="20"/>
                              </w:rPr>
                              <w:t>they be informed?)</w:t>
                            </w:r>
                          </w:p>
                          <w:p w14:paraId="7F5DEEA1" w14:textId="77777777" w:rsidR="006055F0" w:rsidRPr="001657E7" w:rsidRDefault="006055F0" w:rsidP="006055F0">
                            <w:pPr>
                              <w:pStyle w:val="ListParagraph"/>
                              <w:rPr>
                                <w:rFonts w:cstheme="minorHAnsi"/>
                              </w:rPr>
                            </w:pPr>
                          </w:p>
                          <w:p w14:paraId="51988BAD" w14:textId="77777777" w:rsidR="006055F0" w:rsidRPr="002812E9" w:rsidRDefault="006055F0" w:rsidP="006055F0">
                            <w:pPr>
                              <w:pStyle w:val="ListParagraph"/>
                              <w:numPr>
                                <w:ilvl w:val="0"/>
                                <w:numId w:val="3"/>
                              </w:numPr>
                              <w:rPr>
                                <w:rFonts w:cstheme="minorHAnsi"/>
                              </w:rPr>
                            </w:pPr>
                            <w:r w:rsidRPr="00CE33B4">
                              <w:rPr>
                                <w:rFonts w:cstheme="minorHAnsi"/>
                                <w:b/>
                                <w:bCs/>
                              </w:rPr>
                              <w:t>Research participants</w:t>
                            </w:r>
                          </w:p>
                          <w:p w14:paraId="643348FB" w14:textId="519D3E49" w:rsidR="006055F0" w:rsidRDefault="006055F0" w:rsidP="006055F0">
                            <w:pPr>
                              <w:pStyle w:val="ListParagraph"/>
                              <w:rPr>
                                <w:rFonts w:cstheme="minorHAnsi"/>
                                <w:i/>
                                <w:iCs/>
                                <w:sz w:val="20"/>
                                <w:szCs w:val="20"/>
                              </w:rPr>
                            </w:pPr>
                            <w:r>
                              <w:rPr>
                                <w:rFonts w:cstheme="minorHAnsi"/>
                                <w:i/>
                                <w:iCs/>
                                <w:sz w:val="20"/>
                                <w:szCs w:val="20"/>
                              </w:rPr>
                              <w:t>(How will they be informed?)</w:t>
                            </w:r>
                          </w:p>
                          <w:p w14:paraId="1E83BCEC" w14:textId="77777777" w:rsidR="006055F0" w:rsidRPr="001657E7" w:rsidRDefault="006055F0" w:rsidP="006055F0">
                            <w:pPr>
                              <w:pStyle w:val="ListParagraph"/>
                              <w:rPr>
                                <w:rFonts w:cstheme="minorHAnsi"/>
                              </w:rPr>
                            </w:pPr>
                          </w:p>
                          <w:p w14:paraId="3EF36740" w14:textId="77777777" w:rsidR="006055F0" w:rsidRPr="004A617F" w:rsidRDefault="006055F0" w:rsidP="006055F0">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ACCE0F6" w14:textId="6AFBE84E" w:rsidR="006055F0" w:rsidRDefault="006055F0" w:rsidP="006055F0">
                            <w:pPr>
                              <w:pStyle w:val="ListParagraph"/>
                              <w:rPr>
                                <w:rFonts w:cstheme="minorHAnsi"/>
                                <w:i/>
                                <w:iCs/>
                                <w:sz w:val="20"/>
                                <w:szCs w:val="20"/>
                              </w:rPr>
                            </w:pPr>
                            <w:r>
                              <w:rPr>
                                <w:rFonts w:cstheme="minorHAnsi"/>
                                <w:i/>
                                <w:iCs/>
                                <w:sz w:val="20"/>
                                <w:szCs w:val="20"/>
                              </w:rPr>
                              <w:t>(How will they be informed?)</w:t>
                            </w:r>
                          </w:p>
                          <w:p w14:paraId="40DF079F" w14:textId="77777777" w:rsidR="006055F0" w:rsidRPr="00445CEA" w:rsidRDefault="006055F0" w:rsidP="006055F0">
                            <w:pPr>
                              <w:pStyle w:val="ListParagraph"/>
                              <w:rPr>
                                <w:rFonts w:cstheme="minorHAnsi"/>
                                <w:i/>
                                <w:iCs/>
                                <w:sz w:val="20"/>
                                <w:szCs w:val="20"/>
                              </w:rPr>
                            </w:pPr>
                          </w:p>
                        </w:txbxContent>
                      </wps:txbx>
                      <wps:bodyPr rot="0" vert="horz" wrap="square" lIns="91440" tIns="45720" rIns="91440" bIns="45720" anchor="t" anchorCtr="0">
                        <a:spAutoFit/>
                      </wps:bodyPr>
                    </wps:wsp>
                  </a:graphicData>
                </a:graphic>
              </wp:inline>
            </w:drawing>
          </mc:Choice>
          <mc:Fallback>
            <w:pict>
              <v:shape w14:anchorId="3974DD3B" id="_x0000_s1029"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">
                <v:textbox style="mso-fit-shape-to-text:t">
                  <w:txbxContent>
                    <w:p w14:paraId="4BB4D3D1" w14:textId="77777777" w:rsidR="006055F0" w:rsidRPr="00CE33B4" w:rsidRDefault="006055F0" w:rsidP="006055F0">
                      <w:pPr>
                        <w:rPr>
                          <w:rFonts w:cstheme="minorHAnsi"/>
                          <w:b/>
                          <w:bCs/>
                          <w:i/>
                          <w:iCs/>
                          <w:sz w:val="20"/>
                          <w:szCs w:val="20"/>
                        </w:rPr>
                      </w:pPr>
                      <w:r>
                        <w:rPr>
                          <w:rFonts w:cstheme="minorHAnsi"/>
                          <w:b/>
                          <w:bCs/>
                          <w:i/>
                          <w:iCs/>
                          <w:sz w:val="20"/>
                          <w:szCs w:val="20"/>
                        </w:rPr>
                        <w:t>Amend</w:t>
                      </w:r>
                      <w:r w:rsidRPr="00CE33B4">
                        <w:rPr>
                          <w:rFonts w:cstheme="minorHAnsi"/>
                          <w:b/>
                          <w:bCs/>
                          <w:i/>
                          <w:iCs/>
                          <w:sz w:val="20"/>
                          <w:szCs w:val="20"/>
                        </w:rPr>
                        <w:t xml:space="preserve"> as appropriate:</w:t>
                      </w:r>
                    </w:p>
                    <w:p w14:paraId="732ED815" w14:textId="77777777" w:rsidR="006055F0" w:rsidRPr="00CE33B4" w:rsidRDefault="006055F0" w:rsidP="006055F0">
                      <w:pPr>
                        <w:pStyle w:val="ListParagraph"/>
                        <w:numPr>
                          <w:ilvl w:val="0"/>
                          <w:numId w:val="3"/>
                        </w:numPr>
                        <w:rPr>
                          <w:rFonts w:cstheme="minorHAnsi"/>
                        </w:rPr>
                      </w:pPr>
                      <w:r w:rsidRPr="00CE33B4">
                        <w:rPr>
                          <w:rFonts w:cstheme="minorHAnsi"/>
                          <w:b/>
                          <w:bCs/>
                        </w:rPr>
                        <w:t>Internal research team members (University of Aberdeen staff/students</w:t>
                      </w:r>
                      <w:r>
                        <w:rPr>
                          <w:rFonts w:cstheme="minorHAnsi"/>
                          <w:b/>
                          <w:bCs/>
                        </w:rPr>
                        <w:t>)</w:t>
                      </w:r>
                    </w:p>
                    <w:p w14:paraId="672491B1" w14:textId="2EA6BA2D" w:rsidR="006055F0" w:rsidRDefault="006055F0" w:rsidP="006055F0">
                      <w:pPr>
                        <w:pStyle w:val="ListParagraph"/>
                        <w:rPr>
                          <w:rFonts w:cstheme="minorHAnsi"/>
                          <w:i/>
                          <w:iCs/>
                          <w:sz w:val="20"/>
                          <w:szCs w:val="20"/>
                        </w:rPr>
                      </w:pPr>
                      <w:r>
                        <w:rPr>
                          <w:rFonts w:cstheme="minorHAnsi"/>
                          <w:i/>
                          <w:iCs/>
                          <w:sz w:val="20"/>
                          <w:szCs w:val="20"/>
                        </w:rPr>
                        <w:t xml:space="preserve">(How will </w:t>
                      </w:r>
                      <w:r>
                        <w:rPr>
                          <w:rFonts w:cstheme="minorHAnsi"/>
                          <w:i/>
                          <w:iCs/>
                          <w:sz w:val="20"/>
                          <w:szCs w:val="20"/>
                        </w:rPr>
                        <w:t>they be informed</w:t>
                      </w:r>
                      <w:r>
                        <w:rPr>
                          <w:rFonts w:cstheme="minorHAnsi"/>
                          <w:i/>
                          <w:iCs/>
                          <w:sz w:val="20"/>
                          <w:szCs w:val="20"/>
                        </w:rPr>
                        <w:t>?)</w:t>
                      </w:r>
                    </w:p>
                    <w:p w14:paraId="00F61B15" w14:textId="77777777" w:rsidR="006055F0" w:rsidRPr="00114528" w:rsidRDefault="006055F0" w:rsidP="006055F0">
                      <w:pPr>
                        <w:pStyle w:val="ListParagraph"/>
                        <w:rPr>
                          <w:rFonts w:cstheme="minorHAnsi"/>
                          <w:i/>
                          <w:iCs/>
                          <w:sz w:val="20"/>
                          <w:szCs w:val="20"/>
                        </w:rPr>
                      </w:pPr>
                    </w:p>
                    <w:p w14:paraId="7C7997B1" w14:textId="77777777" w:rsidR="006055F0" w:rsidRDefault="006055F0" w:rsidP="006055F0">
                      <w:pPr>
                        <w:pStyle w:val="ListParagraph"/>
                        <w:numPr>
                          <w:ilvl w:val="0"/>
                          <w:numId w:val="3"/>
                        </w:numPr>
                        <w:rPr>
                          <w:rFonts w:cstheme="minorHAnsi"/>
                          <w:b/>
                          <w:bCs/>
                        </w:rPr>
                      </w:pPr>
                      <w:r w:rsidRPr="00CE33B4">
                        <w:rPr>
                          <w:rFonts w:cstheme="minorHAnsi"/>
                          <w:b/>
                          <w:bCs/>
                        </w:rPr>
                        <w:t>External research team/members of partner organisations</w:t>
                      </w:r>
                      <w:r>
                        <w:rPr>
                          <w:rFonts w:cstheme="minorHAnsi"/>
                          <w:b/>
                          <w:bCs/>
                        </w:rPr>
                        <w:t xml:space="preserve"> (includes volunteers, contractors, e.g. translators)</w:t>
                      </w:r>
                    </w:p>
                    <w:p w14:paraId="5FBD61CD" w14:textId="6ACB0185" w:rsidR="006055F0" w:rsidRPr="006055F0" w:rsidRDefault="006055F0" w:rsidP="006055F0">
                      <w:pPr>
                        <w:pStyle w:val="ListParagraph"/>
                        <w:rPr>
                          <w:rFonts w:cstheme="minorHAnsi"/>
                          <w:b/>
                          <w:bCs/>
                        </w:rPr>
                      </w:pPr>
                      <w:r w:rsidRPr="006055F0">
                        <w:rPr>
                          <w:rFonts w:cstheme="minorHAnsi"/>
                          <w:i/>
                          <w:iCs/>
                          <w:sz w:val="20"/>
                          <w:szCs w:val="20"/>
                        </w:rPr>
                        <w:t xml:space="preserve">(How will </w:t>
                      </w:r>
                      <w:r>
                        <w:rPr>
                          <w:rFonts w:cstheme="minorHAnsi"/>
                          <w:i/>
                          <w:iCs/>
                          <w:sz w:val="20"/>
                          <w:szCs w:val="20"/>
                        </w:rPr>
                        <w:t>they be informed?)</w:t>
                      </w:r>
                    </w:p>
                    <w:p w14:paraId="7F5DEEA1" w14:textId="77777777" w:rsidR="006055F0" w:rsidRPr="001657E7" w:rsidRDefault="006055F0" w:rsidP="006055F0">
                      <w:pPr>
                        <w:pStyle w:val="ListParagraph"/>
                        <w:rPr>
                          <w:rFonts w:cstheme="minorHAnsi"/>
                        </w:rPr>
                      </w:pPr>
                    </w:p>
                    <w:p w14:paraId="51988BAD" w14:textId="77777777" w:rsidR="006055F0" w:rsidRPr="002812E9" w:rsidRDefault="006055F0" w:rsidP="006055F0">
                      <w:pPr>
                        <w:pStyle w:val="ListParagraph"/>
                        <w:numPr>
                          <w:ilvl w:val="0"/>
                          <w:numId w:val="3"/>
                        </w:numPr>
                        <w:rPr>
                          <w:rFonts w:cstheme="minorHAnsi"/>
                        </w:rPr>
                      </w:pPr>
                      <w:r w:rsidRPr="00CE33B4">
                        <w:rPr>
                          <w:rFonts w:cstheme="minorHAnsi"/>
                          <w:b/>
                          <w:bCs/>
                        </w:rPr>
                        <w:t>Research participants</w:t>
                      </w:r>
                    </w:p>
                    <w:p w14:paraId="643348FB" w14:textId="519D3E49" w:rsidR="006055F0" w:rsidRDefault="006055F0" w:rsidP="006055F0">
                      <w:pPr>
                        <w:pStyle w:val="ListParagraph"/>
                        <w:rPr>
                          <w:rFonts w:cstheme="minorHAnsi"/>
                          <w:i/>
                          <w:iCs/>
                          <w:sz w:val="20"/>
                          <w:szCs w:val="20"/>
                        </w:rPr>
                      </w:pPr>
                      <w:r>
                        <w:rPr>
                          <w:rFonts w:cstheme="minorHAnsi"/>
                          <w:i/>
                          <w:iCs/>
                          <w:sz w:val="20"/>
                          <w:szCs w:val="20"/>
                        </w:rPr>
                        <w:t>(How will they be informed?)</w:t>
                      </w:r>
                    </w:p>
                    <w:p w14:paraId="1E83BCEC" w14:textId="77777777" w:rsidR="006055F0" w:rsidRPr="001657E7" w:rsidRDefault="006055F0" w:rsidP="006055F0">
                      <w:pPr>
                        <w:pStyle w:val="ListParagraph"/>
                        <w:rPr>
                          <w:rFonts w:cstheme="minorHAnsi"/>
                        </w:rPr>
                      </w:pPr>
                    </w:p>
                    <w:p w14:paraId="3EF36740" w14:textId="77777777" w:rsidR="006055F0" w:rsidRPr="004A617F" w:rsidRDefault="006055F0" w:rsidP="006055F0">
                      <w:pPr>
                        <w:pStyle w:val="ListParagraph"/>
                        <w:numPr>
                          <w:ilvl w:val="0"/>
                          <w:numId w:val="3"/>
                        </w:numPr>
                        <w:rPr>
                          <w:rFonts w:cstheme="minorHAnsi"/>
                        </w:rPr>
                      </w:pPr>
                      <w:r w:rsidRPr="00CE33B4">
                        <w:rPr>
                          <w:rFonts w:cstheme="minorHAnsi"/>
                          <w:b/>
                          <w:bCs/>
                        </w:rPr>
                        <w:t>Others who may be affected by the research activities (e.g. members of research participants’ families/households; members of the wider community)</w:t>
                      </w:r>
                    </w:p>
                    <w:p w14:paraId="1ACCE0F6" w14:textId="6AFBE84E" w:rsidR="006055F0" w:rsidRDefault="006055F0" w:rsidP="006055F0">
                      <w:pPr>
                        <w:pStyle w:val="ListParagraph"/>
                        <w:rPr>
                          <w:rFonts w:cstheme="minorHAnsi"/>
                          <w:i/>
                          <w:iCs/>
                          <w:sz w:val="20"/>
                          <w:szCs w:val="20"/>
                        </w:rPr>
                      </w:pPr>
                      <w:r>
                        <w:rPr>
                          <w:rFonts w:cstheme="minorHAnsi"/>
                          <w:i/>
                          <w:iCs/>
                          <w:sz w:val="20"/>
                          <w:szCs w:val="20"/>
                        </w:rPr>
                        <w:t>(How will they be informed?)</w:t>
                      </w:r>
                    </w:p>
                    <w:p w14:paraId="40DF079F" w14:textId="77777777" w:rsidR="006055F0" w:rsidRPr="00445CEA" w:rsidRDefault="006055F0" w:rsidP="006055F0">
                      <w:pPr>
                        <w:pStyle w:val="ListParagraph"/>
                        <w:rPr>
                          <w:rFonts w:cstheme="minorHAnsi"/>
                          <w:i/>
                          <w:iCs/>
                          <w:sz w:val="20"/>
                          <w:szCs w:val="20"/>
                        </w:rPr>
                      </w:pPr>
                    </w:p>
                  </w:txbxContent>
                </v:textbox>
                <w10:anchorlock/>
              </v:shape>
            </w:pict>
          </mc:Fallback>
        </mc:AlternateContent>
      </w:r>
    </w:p>
    <w:p w14:paraId="7F00C366" w14:textId="77777777" w:rsidR="00B43534" w:rsidRPr="00CE33B4" w:rsidRDefault="00B43534" w:rsidP="00B43534">
      <w:pPr>
        <w:pStyle w:val="ListParagraph"/>
        <w:rPr>
          <w:rFonts w:cstheme="minorHAnsi"/>
        </w:rPr>
      </w:pPr>
    </w:p>
    <w:p w14:paraId="7D4DFE3A" w14:textId="4F5DDF1E" w:rsidR="00B43534" w:rsidRDefault="00B43534" w:rsidP="006055F0">
      <w:pPr>
        <w:pStyle w:val="Heading3"/>
      </w:pPr>
      <w:r w:rsidRPr="00CE33B4">
        <w:t>Who will be the Designated Safeguarding Contact(s) (DSC) in the research team?</w:t>
      </w:r>
    </w:p>
    <w:p w14:paraId="1101888B" w14:textId="10C186D6" w:rsidR="00B43534" w:rsidRDefault="006055F0" w:rsidP="00B43534">
      <w:pPr>
        <w:rPr>
          <w:rFonts w:cstheme="minorHAnsi"/>
          <w:i/>
          <w:iCs/>
          <w:sz w:val="20"/>
          <w:szCs w:val="20"/>
        </w:rPr>
      </w:pPr>
      <w:r>
        <w:rPr>
          <w:rFonts w:cstheme="minorHAnsi"/>
          <w:i/>
          <w:iCs/>
          <w:sz w:val="20"/>
          <w:szCs w:val="20"/>
        </w:rPr>
        <w:t>[</w:t>
      </w:r>
      <w:r w:rsidR="00B43534" w:rsidRPr="00CE33B4">
        <w:rPr>
          <w:rFonts w:cstheme="minorHAnsi"/>
          <w:i/>
          <w:iCs/>
          <w:sz w:val="20"/>
          <w:szCs w:val="20"/>
        </w:rPr>
        <w:t>For research undertaken outside the UK, ideally DSCs should be based in the relevant country/ies.</w:t>
      </w:r>
      <w:r>
        <w:rPr>
          <w:rFonts w:cstheme="minorHAnsi"/>
          <w:i/>
          <w:iCs/>
          <w:sz w:val="20"/>
          <w:szCs w:val="20"/>
        </w:rPr>
        <w:t>]</w:t>
      </w:r>
    </w:p>
    <w:p w14:paraId="4492700D" w14:textId="20BC5000" w:rsidR="006055F0" w:rsidRDefault="006055F0" w:rsidP="00B43534">
      <w:pPr>
        <w:rPr>
          <w:rFonts w:cstheme="minorHAnsi"/>
          <w:i/>
          <w:iCs/>
          <w:sz w:val="20"/>
          <w:szCs w:val="20"/>
        </w:rPr>
      </w:pPr>
      <w:r>
        <w:rPr>
          <w:noProof/>
        </w:rPr>
        <mc:AlternateContent>
          <mc:Choice Requires="wps">
            <w:drawing>
              <wp:inline distT="0" distB="0" distL="0" distR="0" wp14:anchorId="7355C87E" wp14:editId="3CF98854">
                <wp:extent cx="6426200" cy="1052423"/>
                <wp:effectExtent l="0" t="0" r="12700" b="14605"/>
                <wp:docPr id="659638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40E176A5" w14:textId="77777777" w:rsidR="006055F0" w:rsidRDefault="006055F0" w:rsidP="006055F0">
                            <w:pPr>
                              <w:ind w:left="720"/>
                            </w:pPr>
                            <w:r>
                              <w:t xml:space="preserve"> </w:t>
                            </w:r>
                          </w:p>
                          <w:p w14:paraId="24915C34" w14:textId="77777777" w:rsidR="006055F0" w:rsidRDefault="006055F0" w:rsidP="006055F0">
                            <w:pPr>
                              <w:ind w:left="720"/>
                            </w:pPr>
                          </w:p>
                          <w:p w14:paraId="778AFC92" w14:textId="77777777" w:rsidR="006055F0" w:rsidRDefault="006055F0" w:rsidP="006055F0">
                            <w:pPr>
                              <w:ind w:left="720"/>
                            </w:pPr>
                          </w:p>
                          <w:p w14:paraId="2A086A65" w14:textId="77777777" w:rsidR="006055F0" w:rsidRDefault="006055F0" w:rsidP="006055F0">
                            <w:pPr>
                              <w:ind w:left="720"/>
                            </w:pPr>
                          </w:p>
                          <w:p w14:paraId="1FE67A30" w14:textId="77777777" w:rsidR="006055F0" w:rsidRDefault="006055F0" w:rsidP="006055F0">
                            <w:pPr>
                              <w:ind w:left="720"/>
                            </w:pPr>
                          </w:p>
                        </w:txbxContent>
                      </wps:txbx>
                      <wps:bodyPr rot="0" vert="horz" wrap="square" lIns="91440" tIns="45720" rIns="91440" bIns="45720" anchor="t" anchorCtr="0">
                        <a:spAutoFit/>
                      </wps:bodyPr>
                    </wps:wsp>
                  </a:graphicData>
                </a:graphic>
              </wp:inline>
            </w:drawing>
          </mc:Choice>
          <mc:Fallback>
            <w:pict>
              <v:shape w14:anchorId="7355C87E" id="_x0000_s1030"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">
                <v:textbox style="mso-fit-shape-to-text:t">
                  <w:txbxContent>
                    <w:p w14:paraId="40E176A5" w14:textId="77777777" w:rsidR="006055F0" w:rsidRDefault="006055F0" w:rsidP="006055F0">
                      <w:pPr>
                        <w:ind w:left="720"/>
                      </w:pPr>
                      <w:r>
                        <w:t xml:space="preserve"> </w:t>
                      </w:r>
                    </w:p>
                    <w:p w14:paraId="24915C34" w14:textId="77777777" w:rsidR="006055F0" w:rsidRDefault="006055F0" w:rsidP="006055F0">
                      <w:pPr>
                        <w:ind w:left="720"/>
                      </w:pPr>
                    </w:p>
                    <w:p w14:paraId="778AFC92" w14:textId="77777777" w:rsidR="006055F0" w:rsidRDefault="006055F0" w:rsidP="006055F0">
                      <w:pPr>
                        <w:ind w:left="720"/>
                      </w:pPr>
                    </w:p>
                    <w:p w14:paraId="2A086A65" w14:textId="77777777" w:rsidR="006055F0" w:rsidRDefault="006055F0" w:rsidP="006055F0">
                      <w:pPr>
                        <w:ind w:left="720"/>
                      </w:pPr>
                    </w:p>
                    <w:p w14:paraId="1FE67A30" w14:textId="77777777" w:rsidR="006055F0" w:rsidRDefault="006055F0" w:rsidP="006055F0">
                      <w:pPr>
                        <w:ind w:left="720"/>
                      </w:pPr>
                    </w:p>
                  </w:txbxContent>
                </v:textbox>
                <w10:anchorlock/>
              </v:shape>
            </w:pict>
          </mc:Fallback>
        </mc:AlternateContent>
      </w:r>
    </w:p>
    <w:p w14:paraId="55B2C220" w14:textId="3BB91911" w:rsidR="00B43534" w:rsidRDefault="00B43534" w:rsidP="006055F0">
      <w:pPr>
        <w:pStyle w:val="Heading3"/>
      </w:pPr>
      <w:r w:rsidRPr="00CE33B4">
        <w:t>What other route(s) (e.g. an alternate DSC outside the research team) will be available if anyone needs to report an incident or concern?</w:t>
      </w:r>
    </w:p>
    <w:p w14:paraId="16FB2894" w14:textId="07521D49" w:rsidR="00B43534" w:rsidRDefault="006055F0" w:rsidP="00B43534">
      <w:pPr>
        <w:rPr>
          <w:rFonts w:cstheme="minorHAnsi"/>
          <w:i/>
          <w:iCs/>
          <w:color w:val="000000"/>
          <w:sz w:val="20"/>
          <w:szCs w:val="20"/>
        </w:rPr>
      </w:pPr>
      <w:r>
        <w:rPr>
          <w:rFonts w:cstheme="minorHAnsi"/>
          <w:i/>
          <w:iCs/>
          <w:sz w:val="20"/>
          <w:szCs w:val="20"/>
        </w:rPr>
        <w:t>[</w:t>
      </w:r>
      <w:r w:rsidR="00B43534" w:rsidRPr="00CE33B4">
        <w:rPr>
          <w:rFonts w:cstheme="minorHAnsi"/>
          <w:i/>
          <w:iCs/>
          <w:sz w:val="20"/>
          <w:szCs w:val="20"/>
        </w:rPr>
        <w:t>At least one route should be clearly independent of the research team, e.g. a trusted member of the researched community, Head(s) of relevant academic department(s), senior member(s) of partner organisation(s). Contacts and mechanisms for reporting should be appropriate for the participants and ideally agreed through consultation with representatives of researched communities (mechanisms for reporting may include email, phone, social media, comments boxes (the potential for anonymous reporting should be considered). C</w:t>
      </w:r>
      <w:r w:rsidR="00B43534" w:rsidRPr="00CE33B4">
        <w:rPr>
          <w:rFonts w:cstheme="minorHAnsi"/>
          <w:i/>
          <w:iCs/>
          <w:color w:val="000000"/>
          <w:sz w:val="20"/>
          <w:szCs w:val="20"/>
        </w:rPr>
        <w:t>areful consideration should be given to the potential barriers to reporting of concerns and how these can be addressed. Potential barriers may include real or perceived power imbalances, language barriers, and fear of retribution/negative consequences. For example, community members may feel more comfortable with reporting a concern to a community leader with whom they are already familiar (who will then escalate the concern in accordance with a defined procedure), or via an anonymous reporting mechanism (either virtual or physical) rather than having to directly contact a member of the research team.</w:t>
      </w:r>
      <w:r>
        <w:rPr>
          <w:rFonts w:cstheme="minorHAnsi"/>
          <w:i/>
          <w:iCs/>
          <w:color w:val="000000"/>
          <w:sz w:val="20"/>
          <w:szCs w:val="20"/>
        </w:rPr>
        <w:t>]</w:t>
      </w:r>
    </w:p>
    <w:p w14:paraId="2000A83A" w14:textId="4969C219" w:rsidR="002F3AC1" w:rsidRPr="00CE33B4" w:rsidRDefault="002F3AC1" w:rsidP="00B43534">
      <w:pPr>
        <w:rPr>
          <w:rFonts w:cstheme="minorHAnsi"/>
          <w:color w:val="000000"/>
        </w:rPr>
      </w:pPr>
      <w:r>
        <w:rPr>
          <w:noProof/>
        </w:rPr>
        <mc:AlternateContent>
          <mc:Choice Requires="wps">
            <w:drawing>
              <wp:inline distT="0" distB="0" distL="0" distR="0" wp14:anchorId="79480CA0" wp14:editId="5C194445">
                <wp:extent cx="6426200" cy="1052423"/>
                <wp:effectExtent l="0" t="0" r="12700" b="14605"/>
                <wp:docPr id="1873869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54426CB2" w14:textId="77777777" w:rsidR="002F3AC1" w:rsidRDefault="002F3AC1" w:rsidP="002F3AC1">
                            <w:pPr>
                              <w:ind w:left="720"/>
                            </w:pPr>
                            <w:r>
                              <w:t xml:space="preserve"> </w:t>
                            </w:r>
                          </w:p>
                          <w:p w14:paraId="1350C847" w14:textId="77777777" w:rsidR="002F3AC1" w:rsidRDefault="002F3AC1" w:rsidP="002F3AC1">
                            <w:pPr>
                              <w:ind w:left="720"/>
                            </w:pPr>
                          </w:p>
                          <w:p w14:paraId="1D1FF694" w14:textId="77777777" w:rsidR="002F3AC1" w:rsidRDefault="002F3AC1" w:rsidP="002F3AC1">
                            <w:pPr>
                              <w:ind w:left="720"/>
                            </w:pPr>
                          </w:p>
                          <w:p w14:paraId="6E435ABD" w14:textId="77777777" w:rsidR="002F3AC1" w:rsidRDefault="002F3AC1" w:rsidP="002F3AC1">
                            <w:pPr>
                              <w:ind w:left="720"/>
                            </w:pPr>
                          </w:p>
                          <w:p w14:paraId="28FCEFBC" w14:textId="77777777" w:rsidR="002F3AC1" w:rsidRDefault="002F3AC1" w:rsidP="002F3AC1">
                            <w:pPr>
                              <w:ind w:left="720"/>
                            </w:pPr>
                          </w:p>
                        </w:txbxContent>
                      </wps:txbx>
                      <wps:bodyPr rot="0" vert="horz" wrap="square" lIns="91440" tIns="45720" rIns="91440" bIns="45720" anchor="t" anchorCtr="0">
                        <a:spAutoFit/>
                      </wps:bodyPr>
                    </wps:wsp>
                  </a:graphicData>
                </a:graphic>
              </wp:inline>
            </w:drawing>
          </mc:Choice>
          <mc:Fallback>
            <w:pict>
              <v:shape w14:anchorId="79480CA0" id="_x0000_s1031"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">
                <v:textbox style="mso-fit-shape-to-text:t">
                  <w:txbxContent>
                    <w:p w14:paraId="54426CB2" w14:textId="77777777" w:rsidR="002F3AC1" w:rsidRDefault="002F3AC1" w:rsidP="002F3AC1">
                      <w:pPr>
                        <w:ind w:left="720"/>
                      </w:pPr>
                      <w:r>
                        <w:t xml:space="preserve"> </w:t>
                      </w:r>
                    </w:p>
                    <w:p w14:paraId="1350C847" w14:textId="77777777" w:rsidR="002F3AC1" w:rsidRDefault="002F3AC1" w:rsidP="002F3AC1">
                      <w:pPr>
                        <w:ind w:left="720"/>
                      </w:pPr>
                    </w:p>
                    <w:p w14:paraId="1D1FF694" w14:textId="77777777" w:rsidR="002F3AC1" w:rsidRDefault="002F3AC1" w:rsidP="002F3AC1">
                      <w:pPr>
                        <w:ind w:left="720"/>
                      </w:pPr>
                    </w:p>
                    <w:p w14:paraId="6E435ABD" w14:textId="77777777" w:rsidR="002F3AC1" w:rsidRDefault="002F3AC1" w:rsidP="002F3AC1">
                      <w:pPr>
                        <w:ind w:left="720"/>
                      </w:pPr>
                    </w:p>
                    <w:p w14:paraId="28FCEFBC" w14:textId="77777777" w:rsidR="002F3AC1" w:rsidRDefault="002F3AC1" w:rsidP="002F3AC1">
                      <w:pPr>
                        <w:ind w:left="720"/>
                      </w:pPr>
                    </w:p>
                  </w:txbxContent>
                </v:textbox>
                <w10:anchorlock/>
              </v:shape>
            </w:pict>
          </mc:Fallback>
        </mc:AlternateContent>
      </w:r>
    </w:p>
    <w:p w14:paraId="2C60D92A" w14:textId="109CF439" w:rsidR="00B43534" w:rsidRDefault="00B43534" w:rsidP="006055F0">
      <w:pPr>
        <w:pStyle w:val="Heading3"/>
      </w:pPr>
      <w:r w:rsidRPr="00CE33B4">
        <w:t>How will reported incidents/concerns be handled and escalated?</w:t>
      </w:r>
    </w:p>
    <w:p w14:paraId="47A196A8" w14:textId="464CA196" w:rsidR="00B43534" w:rsidRPr="00B43534" w:rsidRDefault="00B43534" w:rsidP="00B43534">
      <w:r>
        <w:rPr>
          <w:rFonts w:cstheme="minorHAnsi"/>
          <w:i/>
          <w:iCs/>
          <w:color w:val="000000"/>
          <w:sz w:val="20"/>
          <w:szCs w:val="20"/>
        </w:rPr>
        <w:t>(</w:t>
      </w:r>
      <w:r w:rsidRPr="00CE33B4">
        <w:rPr>
          <w:rFonts w:cstheme="minorHAnsi"/>
          <w:i/>
          <w:iCs/>
          <w:color w:val="000000"/>
          <w:sz w:val="20"/>
          <w:szCs w:val="20"/>
        </w:rPr>
        <w:t>This should take into consideration the regulatory, statutory or legislative frameworks applicable to the partner organisation(s) and where the research is being carried out, as well as the requirements of the University Safeguarding Policy and the Code of Practice on Safeguarding in Research</w:t>
      </w:r>
      <w:r>
        <w:rPr>
          <w:rFonts w:cstheme="minorHAnsi"/>
          <w:i/>
          <w:iCs/>
          <w:color w:val="000000"/>
          <w:sz w:val="20"/>
          <w:szCs w:val="20"/>
        </w:rPr>
        <w:t xml:space="preserve"> and Innovation.)</w:t>
      </w:r>
    </w:p>
    <w:p w14:paraId="251F892F" w14:textId="1E553D39" w:rsidR="00375622" w:rsidRDefault="006055F0" w:rsidP="00CA0083">
      <w:pPr>
        <w:spacing w:line="240" w:lineRule="auto"/>
        <w:rPr>
          <w:rFonts w:cstheme="minorHAnsi"/>
          <w:b/>
          <w:bCs/>
        </w:rPr>
      </w:pPr>
      <w:r>
        <w:rPr>
          <w:noProof/>
        </w:rPr>
        <mc:AlternateContent>
          <mc:Choice Requires="wps">
            <w:drawing>
              <wp:inline distT="0" distB="0" distL="0" distR="0" wp14:anchorId="471A854E" wp14:editId="5F78D3C1">
                <wp:extent cx="6426200" cy="1052423"/>
                <wp:effectExtent l="0" t="0" r="12700" b="14605"/>
                <wp:docPr id="1919373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052423"/>
                        </a:xfrm>
                        <a:prstGeom prst="rect">
                          <a:avLst/>
                        </a:prstGeom>
                        <a:solidFill>
                          <a:srgbClr val="FFFFFF"/>
                        </a:solidFill>
                        <a:ln w="9525">
                          <a:solidFill>
                            <a:srgbClr val="000000"/>
                          </a:solidFill>
                          <a:miter lim="800000"/>
                          <a:headEnd/>
                          <a:tailEnd/>
                        </a:ln>
                      </wps:spPr>
                      <wps:txbx>
                        <w:txbxContent>
                          <w:p w14:paraId="743A21E7" w14:textId="77777777" w:rsidR="006055F0" w:rsidRDefault="006055F0" w:rsidP="006055F0">
                            <w:pPr>
                              <w:ind w:left="720"/>
                            </w:pPr>
                            <w:r>
                              <w:t xml:space="preserve"> </w:t>
                            </w:r>
                          </w:p>
                          <w:p w14:paraId="75339772" w14:textId="77777777" w:rsidR="006055F0" w:rsidRDefault="006055F0" w:rsidP="006055F0">
                            <w:pPr>
                              <w:ind w:left="720"/>
                            </w:pPr>
                          </w:p>
                          <w:p w14:paraId="5745EC6B" w14:textId="77777777" w:rsidR="006055F0" w:rsidRDefault="006055F0" w:rsidP="006055F0">
                            <w:pPr>
                              <w:ind w:left="720"/>
                            </w:pPr>
                          </w:p>
                          <w:p w14:paraId="308BB664" w14:textId="77777777" w:rsidR="006055F0" w:rsidRDefault="006055F0" w:rsidP="006055F0">
                            <w:pPr>
                              <w:ind w:left="720"/>
                            </w:pPr>
                          </w:p>
                          <w:p w14:paraId="7AE0D4EB" w14:textId="77777777" w:rsidR="006055F0" w:rsidRDefault="006055F0" w:rsidP="006055F0">
                            <w:pPr>
                              <w:ind w:left="720"/>
                            </w:pPr>
                          </w:p>
                        </w:txbxContent>
                      </wps:txbx>
                      <wps:bodyPr rot="0" vert="horz" wrap="square" lIns="91440" tIns="45720" rIns="91440" bIns="45720" anchor="t" anchorCtr="0">
                        <a:spAutoFit/>
                      </wps:bodyPr>
                    </wps:wsp>
                  </a:graphicData>
                </a:graphic>
              </wp:inline>
            </w:drawing>
          </mc:Choice>
          <mc:Fallback>
            <w:pict>
              <v:shape w14:anchorId="471A854E" id="_x0000_s1032" type="#_x0000_t202" style="width:506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">
                <v:textbox style="mso-fit-shape-to-text:t">
                  <w:txbxContent>
                    <w:p w14:paraId="743A21E7" w14:textId="77777777" w:rsidR="006055F0" w:rsidRDefault="006055F0" w:rsidP="006055F0">
                      <w:pPr>
                        <w:ind w:left="720"/>
                      </w:pPr>
                      <w:r>
                        <w:t xml:space="preserve"> </w:t>
                      </w:r>
                    </w:p>
                    <w:p w14:paraId="75339772" w14:textId="77777777" w:rsidR="006055F0" w:rsidRDefault="006055F0" w:rsidP="006055F0">
                      <w:pPr>
                        <w:ind w:left="720"/>
                      </w:pPr>
                    </w:p>
                    <w:p w14:paraId="5745EC6B" w14:textId="77777777" w:rsidR="006055F0" w:rsidRDefault="006055F0" w:rsidP="006055F0">
                      <w:pPr>
                        <w:ind w:left="720"/>
                      </w:pPr>
                    </w:p>
                    <w:p w14:paraId="308BB664" w14:textId="77777777" w:rsidR="006055F0" w:rsidRDefault="006055F0" w:rsidP="006055F0">
                      <w:pPr>
                        <w:ind w:left="720"/>
                      </w:pPr>
                    </w:p>
                    <w:p w14:paraId="7AE0D4EB" w14:textId="77777777" w:rsidR="006055F0" w:rsidRDefault="006055F0" w:rsidP="006055F0">
                      <w:pPr>
                        <w:ind w:left="720"/>
                      </w:pPr>
                    </w:p>
                  </w:txbxContent>
                </v:textbox>
                <w10:anchorlock/>
              </v:shape>
            </w:pict>
          </mc:Fallback>
        </mc:AlternateContent>
      </w:r>
    </w:p>
    <w:p w14:paraId="6985959D" w14:textId="610005B2" w:rsidR="0018315B" w:rsidRPr="006055F0" w:rsidRDefault="006055F0" w:rsidP="00CA0083">
      <w:pPr>
        <w:spacing w:line="240" w:lineRule="auto"/>
        <w:rPr>
          <w:rFonts w:cstheme="minorHAnsi"/>
          <w:b/>
          <w:bCs/>
        </w:rPr>
      </w:pPr>
      <w:r>
        <w:rPr>
          <w:rFonts w:cstheme="minorHAnsi"/>
          <w:b/>
          <w:bCs/>
        </w:rPr>
        <w:t>[</w:t>
      </w:r>
      <w:r w:rsidR="0018315B">
        <w:rPr>
          <w:rFonts w:cstheme="minorHAnsi"/>
          <w:b/>
          <w:bCs/>
        </w:rPr>
        <w:t>Completed plans should be submitted (in the first instance) to a member of the Research Policy and Strategy Team</w:t>
      </w:r>
      <w:r w:rsidR="00CB7727">
        <w:rPr>
          <w:rFonts w:cstheme="minorHAnsi"/>
          <w:b/>
          <w:bCs/>
        </w:rPr>
        <w:t xml:space="preserve"> for consideration and approval</w:t>
      </w:r>
      <w:r w:rsidR="0018315B" w:rsidRPr="00085BB9">
        <w:rPr>
          <w:rFonts w:cstheme="minorHAnsi"/>
          <w:b/>
          <w:bCs/>
        </w:rPr>
        <w:t>:</w:t>
      </w:r>
      <w:r>
        <w:rPr>
          <w:rFonts w:cstheme="minorHAnsi"/>
          <w:b/>
          <w:bCs/>
        </w:rPr>
        <w:t xml:space="preserve"> </w:t>
      </w:r>
      <w:hyperlink r:id="rId8" w:history="1">
        <w:r w:rsidRPr="00ED593E">
          <w:rPr>
            <w:rStyle w:val="Hyperlink"/>
            <w:rFonts w:cstheme="minorHAnsi"/>
            <w:b/>
            <w:bCs/>
          </w:rPr>
          <w:t>dawn.foster@abdn.ac.uk</w:t>
        </w:r>
      </w:hyperlink>
      <w:r>
        <w:t xml:space="preserve"> ]</w:t>
      </w:r>
    </w:p>
    <w:p w14:paraId="5325CDD1" w14:textId="77777777" w:rsidR="00C35A24" w:rsidRPr="00C35A24" w:rsidRDefault="00C35A24" w:rsidP="00CA0083">
      <w:pPr>
        <w:spacing w:line="240" w:lineRule="auto"/>
        <w:rPr>
          <w:rFonts w:cstheme="minorHAnsi"/>
          <w:b/>
          <w:bCs/>
          <w:u w:val="single"/>
        </w:rPr>
      </w:pPr>
    </w:p>
    <w:sectPr w:rsidR="00C35A24" w:rsidRPr="00C35A24" w:rsidSect="000D640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2B842" w14:textId="77777777" w:rsidR="00342327" w:rsidRDefault="00342327" w:rsidP="005C35FE">
      <w:pPr>
        <w:spacing w:after="0" w:line="240" w:lineRule="auto"/>
      </w:pPr>
      <w:r>
        <w:separator/>
      </w:r>
    </w:p>
  </w:endnote>
  <w:endnote w:type="continuationSeparator" w:id="0">
    <w:p w14:paraId="3C9CC847" w14:textId="77777777" w:rsidR="00342327" w:rsidRDefault="00342327" w:rsidP="005C3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5CFAB" w14:textId="77777777" w:rsidR="00342327" w:rsidRDefault="00342327" w:rsidP="005C35FE">
      <w:pPr>
        <w:spacing w:after="0" w:line="240" w:lineRule="auto"/>
      </w:pPr>
      <w:r>
        <w:separator/>
      </w:r>
    </w:p>
  </w:footnote>
  <w:footnote w:type="continuationSeparator" w:id="0">
    <w:p w14:paraId="6D91A230" w14:textId="77777777" w:rsidR="00342327" w:rsidRDefault="00342327" w:rsidP="005C35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55A62"/>
    <w:multiLevelType w:val="hybridMultilevel"/>
    <w:tmpl w:val="B8A4128E"/>
    <w:lvl w:ilvl="0" w:tplc="8D58CCF8">
      <w:start w:val="1"/>
      <w:numFmt w:val="decimal"/>
      <w:lvlText w:val="%1."/>
      <w:lvlJc w:val="left"/>
      <w:pPr>
        <w:ind w:left="360" w:hanging="360"/>
      </w:pPr>
      <w:rPr>
        <w:rFonts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55B4B05"/>
    <w:multiLevelType w:val="hybridMultilevel"/>
    <w:tmpl w:val="5AD2A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D56BC7"/>
    <w:multiLevelType w:val="hybridMultilevel"/>
    <w:tmpl w:val="03588204"/>
    <w:lvl w:ilvl="0" w:tplc="EED293E2">
      <w:start w:val="1"/>
      <w:numFmt w:val="decimal"/>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8633CB"/>
    <w:multiLevelType w:val="hybridMultilevel"/>
    <w:tmpl w:val="590C86B0"/>
    <w:lvl w:ilvl="0" w:tplc="EED293E2">
      <w:start w:val="1"/>
      <w:numFmt w:val="decimal"/>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B65A18"/>
    <w:multiLevelType w:val="hybridMultilevel"/>
    <w:tmpl w:val="4CD84ED2"/>
    <w:lvl w:ilvl="0" w:tplc="EED293E2">
      <w:start w:val="1"/>
      <w:numFmt w:val="decimal"/>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AD1CE3"/>
    <w:multiLevelType w:val="hybridMultilevel"/>
    <w:tmpl w:val="C6428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705B46"/>
    <w:multiLevelType w:val="multilevel"/>
    <w:tmpl w:val="C92C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026D7C"/>
    <w:multiLevelType w:val="hybridMultilevel"/>
    <w:tmpl w:val="76A415CA"/>
    <w:lvl w:ilvl="0" w:tplc="B8D2D0D4">
      <w:start w:val="1"/>
      <w:numFmt w:val="decimal"/>
      <w:pStyle w:val="Heading3"/>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4097623">
    <w:abstractNumId w:val="6"/>
  </w:num>
  <w:num w:numId="2" w16cid:durableId="1273517400">
    <w:abstractNumId w:val="0"/>
  </w:num>
  <w:num w:numId="3" w16cid:durableId="1850824320">
    <w:abstractNumId w:val="1"/>
  </w:num>
  <w:num w:numId="4" w16cid:durableId="476188109">
    <w:abstractNumId w:val="3"/>
  </w:num>
  <w:num w:numId="5" w16cid:durableId="1165707636">
    <w:abstractNumId w:val="5"/>
  </w:num>
  <w:num w:numId="6" w16cid:durableId="55015202">
    <w:abstractNumId w:val="4"/>
  </w:num>
  <w:num w:numId="7" w16cid:durableId="339434309">
    <w:abstractNumId w:val="2"/>
  </w:num>
  <w:num w:numId="8" w16cid:durableId="10160799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bA0MTI1NjY2NbJU0lEKTi0uzszPAykwqgUAtTyZqiwAAAA="/>
  </w:docVars>
  <w:rsids>
    <w:rsidRoot w:val="0073183E"/>
    <w:rsid w:val="0002471B"/>
    <w:rsid w:val="000278AA"/>
    <w:rsid w:val="000316A6"/>
    <w:rsid w:val="00037645"/>
    <w:rsid w:val="00045814"/>
    <w:rsid w:val="00052BC9"/>
    <w:rsid w:val="000744D9"/>
    <w:rsid w:val="000747C0"/>
    <w:rsid w:val="00085BB9"/>
    <w:rsid w:val="000B713F"/>
    <w:rsid w:val="000C2916"/>
    <w:rsid w:val="000C33FF"/>
    <w:rsid w:val="000D640F"/>
    <w:rsid w:val="000F44B3"/>
    <w:rsid w:val="001010E9"/>
    <w:rsid w:val="00114528"/>
    <w:rsid w:val="00160B84"/>
    <w:rsid w:val="001657E7"/>
    <w:rsid w:val="00173199"/>
    <w:rsid w:val="0018315B"/>
    <w:rsid w:val="00190996"/>
    <w:rsid w:val="001929CE"/>
    <w:rsid w:val="00196414"/>
    <w:rsid w:val="001A4BD1"/>
    <w:rsid w:val="001B0328"/>
    <w:rsid w:val="001C48A8"/>
    <w:rsid w:val="001D6472"/>
    <w:rsid w:val="001E0483"/>
    <w:rsid w:val="001F03C3"/>
    <w:rsid w:val="001F753B"/>
    <w:rsid w:val="00220F52"/>
    <w:rsid w:val="00225580"/>
    <w:rsid w:val="00253E02"/>
    <w:rsid w:val="002812E9"/>
    <w:rsid w:val="002A3C35"/>
    <w:rsid w:val="002C571C"/>
    <w:rsid w:val="002D4211"/>
    <w:rsid w:val="002D4E4A"/>
    <w:rsid w:val="002E6873"/>
    <w:rsid w:val="002F3AC1"/>
    <w:rsid w:val="00333765"/>
    <w:rsid w:val="00342327"/>
    <w:rsid w:val="00375622"/>
    <w:rsid w:val="00385FE8"/>
    <w:rsid w:val="00387F35"/>
    <w:rsid w:val="00393507"/>
    <w:rsid w:val="003C5BA8"/>
    <w:rsid w:val="003E3F60"/>
    <w:rsid w:val="003E65B7"/>
    <w:rsid w:val="00427D18"/>
    <w:rsid w:val="00436684"/>
    <w:rsid w:val="00442ACD"/>
    <w:rsid w:val="00445CEA"/>
    <w:rsid w:val="00463534"/>
    <w:rsid w:val="00483307"/>
    <w:rsid w:val="004A5DB2"/>
    <w:rsid w:val="004A617F"/>
    <w:rsid w:val="004B1354"/>
    <w:rsid w:val="004C4F1B"/>
    <w:rsid w:val="004E463B"/>
    <w:rsid w:val="005667D4"/>
    <w:rsid w:val="005C35FE"/>
    <w:rsid w:val="005D0CF3"/>
    <w:rsid w:val="005E43FA"/>
    <w:rsid w:val="005E6C66"/>
    <w:rsid w:val="006055F0"/>
    <w:rsid w:val="006162DB"/>
    <w:rsid w:val="0061678C"/>
    <w:rsid w:val="006201AA"/>
    <w:rsid w:val="00635FCD"/>
    <w:rsid w:val="00637228"/>
    <w:rsid w:val="0064340A"/>
    <w:rsid w:val="006520CC"/>
    <w:rsid w:val="00670B4F"/>
    <w:rsid w:val="006744DC"/>
    <w:rsid w:val="006F49D6"/>
    <w:rsid w:val="0073183E"/>
    <w:rsid w:val="00734868"/>
    <w:rsid w:val="00737E84"/>
    <w:rsid w:val="007610CF"/>
    <w:rsid w:val="0077106F"/>
    <w:rsid w:val="007A0D69"/>
    <w:rsid w:val="00823760"/>
    <w:rsid w:val="008A60EA"/>
    <w:rsid w:val="008C1FAE"/>
    <w:rsid w:val="008D3FCC"/>
    <w:rsid w:val="008E3DD2"/>
    <w:rsid w:val="008F553A"/>
    <w:rsid w:val="0092551F"/>
    <w:rsid w:val="009378AD"/>
    <w:rsid w:val="009404C7"/>
    <w:rsid w:val="009507F3"/>
    <w:rsid w:val="009667B0"/>
    <w:rsid w:val="009F2821"/>
    <w:rsid w:val="00A15D7C"/>
    <w:rsid w:val="00A30910"/>
    <w:rsid w:val="00A47325"/>
    <w:rsid w:val="00AA1D5D"/>
    <w:rsid w:val="00AC4780"/>
    <w:rsid w:val="00AE59BB"/>
    <w:rsid w:val="00B22CB1"/>
    <w:rsid w:val="00B2626B"/>
    <w:rsid w:val="00B43534"/>
    <w:rsid w:val="00B617CC"/>
    <w:rsid w:val="00B8004B"/>
    <w:rsid w:val="00B85868"/>
    <w:rsid w:val="00BA180C"/>
    <w:rsid w:val="00BA485D"/>
    <w:rsid w:val="00BA50C7"/>
    <w:rsid w:val="00BD2657"/>
    <w:rsid w:val="00BF1CE3"/>
    <w:rsid w:val="00C1023C"/>
    <w:rsid w:val="00C35A24"/>
    <w:rsid w:val="00CA0083"/>
    <w:rsid w:val="00CB7727"/>
    <w:rsid w:val="00CC1EEA"/>
    <w:rsid w:val="00CE33B4"/>
    <w:rsid w:val="00CF4B21"/>
    <w:rsid w:val="00D00BD9"/>
    <w:rsid w:val="00D82AF1"/>
    <w:rsid w:val="00D97B1A"/>
    <w:rsid w:val="00DA2948"/>
    <w:rsid w:val="00DA5EDA"/>
    <w:rsid w:val="00DA6901"/>
    <w:rsid w:val="00DE174F"/>
    <w:rsid w:val="00E559D5"/>
    <w:rsid w:val="00E73873"/>
    <w:rsid w:val="00E746E1"/>
    <w:rsid w:val="00E83709"/>
    <w:rsid w:val="00EB0F79"/>
    <w:rsid w:val="00EB4990"/>
    <w:rsid w:val="00EC0C71"/>
    <w:rsid w:val="00EF7D63"/>
    <w:rsid w:val="00F34E75"/>
    <w:rsid w:val="00F679D0"/>
    <w:rsid w:val="00FA47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4BFD6"/>
  <w15:chartTrackingRefBased/>
  <w15:docId w15:val="{47C8FDA2-DA26-44DB-A760-37D337EF1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640F"/>
    <w:pPr>
      <w:spacing w:line="240" w:lineRule="auto"/>
      <w:ind w:left="1701" w:hanging="1701"/>
      <w:jc w:val="center"/>
      <w:outlineLvl w:val="0"/>
    </w:pPr>
    <w:rPr>
      <w:rFonts w:cstheme="minorHAnsi"/>
      <w:b/>
      <w:bCs/>
    </w:rPr>
  </w:style>
  <w:style w:type="paragraph" w:styleId="Heading2">
    <w:name w:val="heading 2"/>
    <w:basedOn w:val="Heading1"/>
    <w:next w:val="Normal"/>
    <w:link w:val="Heading2Char"/>
    <w:uiPriority w:val="9"/>
    <w:unhideWhenUsed/>
    <w:qFormat/>
    <w:rsid w:val="00445CEA"/>
    <w:pPr>
      <w:jc w:val="left"/>
      <w:outlineLvl w:val="1"/>
    </w:pPr>
  </w:style>
  <w:style w:type="paragraph" w:styleId="Heading3">
    <w:name w:val="heading 3"/>
    <w:basedOn w:val="Heading2"/>
    <w:next w:val="Normal"/>
    <w:link w:val="Heading3Char"/>
    <w:uiPriority w:val="9"/>
    <w:unhideWhenUsed/>
    <w:qFormat/>
    <w:rsid w:val="00445CEA"/>
    <w:pPr>
      <w:numPr>
        <w:numId w:val="8"/>
      </w:num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4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65B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C35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5FE"/>
  </w:style>
  <w:style w:type="paragraph" w:styleId="Footer">
    <w:name w:val="footer"/>
    <w:basedOn w:val="Normal"/>
    <w:link w:val="FooterChar"/>
    <w:uiPriority w:val="99"/>
    <w:unhideWhenUsed/>
    <w:rsid w:val="005C35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5FE"/>
  </w:style>
  <w:style w:type="character" w:styleId="CommentReference">
    <w:name w:val="annotation reference"/>
    <w:basedOn w:val="DefaultParagraphFont"/>
    <w:uiPriority w:val="99"/>
    <w:semiHidden/>
    <w:unhideWhenUsed/>
    <w:rsid w:val="00160B84"/>
    <w:rPr>
      <w:sz w:val="16"/>
      <w:szCs w:val="16"/>
    </w:rPr>
  </w:style>
  <w:style w:type="paragraph" w:styleId="CommentText">
    <w:name w:val="annotation text"/>
    <w:basedOn w:val="Normal"/>
    <w:link w:val="CommentTextChar"/>
    <w:uiPriority w:val="99"/>
    <w:unhideWhenUsed/>
    <w:rsid w:val="00160B84"/>
    <w:pPr>
      <w:spacing w:line="240" w:lineRule="auto"/>
    </w:pPr>
    <w:rPr>
      <w:sz w:val="20"/>
      <w:szCs w:val="20"/>
    </w:rPr>
  </w:style>
  <w:style w:type="character" w:customStyle="1" w:styleId="CommentTextChar">
    <w:name w:val="Comment Text Char"/>
    <w:basedOn w:val="DefaultParagraphFont"/>
    <w:link w:val="CommentText"/>
    <w:uiPriority w:val="99"/>
    <w:rsid w:val="00160B84"/>
    <w:rPr>
      <w:sz w:val="20"/>
      <w:szCs w:val="20"/>
    </w:rPr>
  </w:style>
  <w:style w:type="paragraph" w:styleId="CommentSubject">
    <w:name w:val="annotation subject"/>
    <w:basedOn w:val="CommentText"/>
    <w:next w:val="CommentText"/>
    <w:link w:val="CommentSubjectChar"/>
    <w:uiPriority w:val="99"/>
    <w:semiHidden/>
    <w:unhideWhenUsed/>
    <w:rsid w:val="00160B84"/>
    <w:rPr>
      <w:b/>
      <w:bCs/>
    </w:rPr>
  </w:style>
  <w:style w:type="character" w:customStyle="1" w:styleId="CommentSubjectChar">
    <w:name w:val="Comment Subject Char"/>
    <w:basedOn w:val="CommentTextChar"/>
    <w:link w:val="CommentSubject"/>
    <w:uiPriority w:val="99"/>
    <w:semiHidden/>
    <w:rsid w:val="00160B84"/>
    <w:rPr>
      <w:b/>
      <w:bCs/>
      <w:sz w:val="20"/>
      <w:szCs w:val="20"/>
    </w:rPr>
  </w:style>
  <w:style w:type="paragraph" w:styleId="BalloonText">
    <w:name w:val="Balloon Text"/>
    <w:basedOn w:val="Normal"/>
    <w:link w:val="BalloonTextChar"/>
    <w:uiPriority w:val="99"/>
    <w:semiHidden/>
    <w:unhideWhenUsed/>
    <w:rsid w:val="00160B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0B84"/>
    <w:rPr>
      <w:rFonts w:ascii="Times New Roman" w:hAnsi="Times New Roman" w:cs="Times New Roman"/>
      <w:sz w:val="18"/>
      <w:szCs w:val="18"/>
    </w:rPr>
  </w:style>
  <w:style w:type="paragraph" w:styleId="ListParagraph">
    <w:name w:val="List Paragraph"/>
    <w:basedOn w:val="Normal"/>
    <w:uiPriority w:val="34"/>
    <w:qFormat/>
    <w:rsid w:val="00196414"/>
    <w:pPr>
      <w:ind w:left="720"/>
      <w:contextualSpacing/>
    </w:pPr>
  </w:style>
  <w:style w:type="character" w:styleId="Hyperlink">
    <w:name w:val="Hyperlink"/>
    <w:basedOn w:val="DefaultParagraphFont"/>
    <w:uiPriority w:val="99"/>
    <w:unhideWhenUsed/>
    <w:rsid w:val="00196414"/>
    <w:rPr>
      <w:color w:val="0563C1" w:themeColor="hyperlink"/>
      <w:u w:val="single"/>
    </w:rPr>
  </w:style>
  <w:style w:type="paragraph" w:styleId="Revision">
    <w:name w:val="Revision"/>
    <w:hidden/>
    <w:uiPriority w:val="99"/>
    <w:semiHidden/>
    <w:rsid w:val="008D3FCC"/>
    <w:pPr>
      <w:spacing w:after="0" w:line="240" w:lineRule="auto"/>
    </w:pPr>
  </w:style>
  <w:style w:type="character" w:styleId="FollowedHyperlink">
    <w:name w:val="FollowedHyperlink"/>
    <w:basedOn w:val="DefaultParagraphFont"/>
    <w:uiPriority w:val="99"/>
    <w:semiHidden/>
    <w:unhideWhenUsed/>
    <w:rsid w:val="00B2626B"/>
    <w:rPr>
      <w:color w:val="954F72" w:themeColor="followedHyperlink"/>
      <w:u w:val="single"/>
    </w:rPr>
  </w:style>
  <w:style w:type="character" w:styleId="UnresolvedMention">
    <w:name w:val="Unresolved Mention"/>
    <w:basedOn w:val="DefaultParagraphFont"/>
    <w:uiPriority w:val="99"/>
    <w:semiHidden/>
    <w:unhideWhenUsed/>
    <w:rsid w:val="00B2626B"/>
    <w:rPr>
      <w:color w:val="605E5C"/>
      <w:shd w:val="clear" w:color="auto" w:fill="E1DFDD"/>
    </w:rPr>
  </w:style>
  <w:style w:type="character" w:customStyle="1" w:styleId="Heading2Char">
    <w:name w:val="Heading 2 Char"/>
    <w:basedOn w:val="DefaultParagraphFont"/>
    <w:link w:val="Heading2"/>
    <w:uiPriority w:val="9"/>
    <w:rsid w:val="00445CEA"/>
    <w:rPr>
      <w:rFonts w:cstheme="minorHAnsi"/>
      <w:b/>
      <w:bCs/>
    </w:rPr>
  </w:style>
  <w:style w:type="character" w:customStyle="1" w:styleId="Heading1Char">
    <w:name w:val="Heading 1 Char"/>
    <w:basedOn w:val="DefaultParagraphFont"/>
    <w:link w:val="Heading1"/>
    <w:uiPriority w:val="9"/>
    <w:rsid w:val="000D640F"/>
    <w:rPr>
      <w:rFonts w:cstheme="minorHAnsi"/>
      <w:b/>
      <w:bCs/>
    </w:rPr>
  </w:style>
  <w:style w:type="character" w:customStyle="1" w:styleId="Heading3Char">
    <w:name w:val="Heading 3 Char"/>
    <w:basedOn w:val="DefaultParagraphFont"/>
    <w:link w:val="Heading3"/>
    <w:uiPriority w:val="9"/>
    <w:rsid w:val="00445CEA"/>
    <w:rPr>
      <w:rFonts w:cs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55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wn.foster@abdn.ac.uk" TargetMode="External"/><Relationship Id="rId3" Type="http://schemas.openxmlformats.org/officeDocument/2006/relationships/settings" Target="settings.xml"/><Relationship Id="rId7" Type="http://schemas.openxmlformats.org/officeDocument/2006/relationships/hyperlink" Target="https://www.abdn.ac.uk/staffnet/research/ethical-review-10645.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3</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Unwin</dc:creator>
  <cp:keywords/>
  <dc:description/>
  <cp:lastModifiedBy>Foster, Dawn</cp:lastModifiedBy>
  <cp:revision>6</cp:revision>
  <dcterms:created xsi:type="dcterms:W3CDTF">2025-05-14T11:48:00Z</dcterms:created>
  <dcterms:modified xsi:type="dcterms:W3CDTF">2025-05-15T15:46:00Z</dcterms:modified>
</cp:coreProperties>
</file>